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text" w:horzAnchor="margin" w:tblpY="-339"/>
        <w:tblW w:w="0" w:type="auto"/>
        <w:tblLook w:val="04A0" w:firstRow="1" w:lastRow="0" w:firstColumn="1" w:lastColumn="0" w:noHBand="0" w:noVBand="1"/>
      </w:tblPr>
      <w:tblGrid>
        <w:gridCol w:w="9576"/>
      </w:tblGrid>
      <w:tr w:rsidR="00C74C0C" w:rsidRPr="00323022" w14:paraId="25C12B77" w14:textId="77777777" w:rsidTr="00323022">
        <w:tc>
          <w:tcPr>
            <w:tcW w:w="9576" w:type="dxa"/>
            <w:shd w:val="clear" w:color="auto" w:fill="auto"/>
          </w:tcPr>
          <w:p w14:paraId="2FCB4FCD" w14:textId="77777777" w:rsidR="00C74C0C" w:rsidRPr="00323022" w:rsidRDefault="0041559A" w:rsidP="00323022">
            <w:pPr>
              <w:rPr>
                <w:rFonts w:ascii="Calibri" w:hAnsi="Calibri" w:cs="Calibri"/>
                <w:b/>
                <w:bCs/>
                <w:sz w:val="32"/>
                <w:szCs w:val="32"/>
              </w:rPr>
            </w:pPr>
            <w:bookmarkStart w:id="0" w:name="_GoBack"/>
            <w:bookmarkEnd w:id="0"/>
            <w:r>
              <w:rPr>
                <w:rFonts w:ascii="Calibri" w:hAnsi="Calibri" w:cs="Calibri"/>
                <w:b/>
                <w:bCs/>
                <w:noProof/>
                <w:sz w:val="32"/>
                <w:szCs w:val="32"/>
              </w:rPr>
              <w:drawing>
                <wp:inline distT="0" distB="0" distL="0" distR="0" wp14:anchorId="45B0F70A" wp14:editId="31020530">
                  <wp:extent cx="6080760" cy="891540"/>
                  <wp:effectExtent l="0" t="0" r="0" b="0"/>
                  <wp:docPr id="1" name="Picture 1" descr="constitution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stitutionheade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80760" cy="891540"/>
                          </a:xfrm>
                          <a:prstGeom prst="rect">
                            <a:avLst/>
                          </a:prstGeom>
                          <a:noFill/>
                          <a:ln>
                            <a:noFill/>
                          </a:ln>
                        </pic:spPr>
                      </pic:pic>
                    </a:graphicData>
                  </a:graphic>
                </wp:inline>
              </w:drawing>
            </w:r>
          </w:p>
        </w:tc>
      </w:tr>
    </w:tbl>
    <w:p w14:paraId="7EAD2C59" w14:textId="77777777" w:rsidR="00EB2B59" w:rsidRPr="007664FF" w:rsidRDefault="00EB2B59">
      <w:pPr>
        <w:rPr>
          <w:rFonts w:ascii="Calibri" w:hAnsi="Calibri" w:cs="Calibri"/>
          <w:b/>
          <w:bCs/>
          <w:sz w:val="32"/>
          <w:szCs w:val="32"/>
        </w:rPr>
      </w:pPr>
      <w:r w:rsidRPr="007664FF">
        <w:rPr>
          <w:rFonts w:ascii="Calibri" w:hAnsi="Calibri" w:cs="Calibri"/>
          <w:b/>
          <w:bCs/>
          <w:sz w:val="32"/>
          <w:szCs w:val="32"/>
        </w:rPr>
        <w:t>Approved Model Constitution and Bylaws</w:t>
      </w:r>
    </w:p>
    <w:p w14:paraId="548B5468" w14:textId="77777777" w:rsidR="00EB2B59" w:rsidRPr="007664FF" w:rsidRDefault="00EB2B59">
      <w:pPr>
        <w:rPr>
          <w:rFonts w:ascii="Calibri" w:hAnsi="Calibri" w:cs="Calibri"/>
          <w:b/>
          <w:bCs/>
          <w:sz w:val="32"/>
          <w:szCs w:val="32"/>
        </w:rPr>
      </w:pPr>
      <w:r w:rsidRPr="007664FF">
        <w:rPr>
          <w:rFonts w:ascii="Calibri" w:hAnsi="Calibri" w:cs="Calibri"/>
          <w:b/>
          <w:bCs/>
          <w:sz w:val="32"/>
          <w:szCs w:val="32"/>
        </w:rPr>
        <w:t>Congregational or Intercongregational Unit</w:t>
      </w:r>
    </w:p>
    <w:p w14:paraId="00320036" w14:textId="77777777" w:rsidR="00EB2B59" w:rsidRPr="007664FF" w:rsidRDefault="00EB2B59">
      <w:pPr>
        <w:rPr>
          <w:rFonts w:ascii="Calibri" w:hAnsi="Calibri" w:cs="Calibri"/>
        </w:rPr>
      </w:pPr>
    </w:p>
    <w:p w14:paraId="6935B1B7" w14:textId="77777777" w:rsidR="0062587A" w:rsidRDefault="0062587A" w:rsidP="0062587A">
      <w:pPr>
        <w:rPr>
          <w:rFonts w:ascii="Calibri" w:hAnsi="Calibri" w:cs="Calibri"/>
        </w:rPr>
      </w:pPr>
    </w:p>
    <w:p w14:paraId="4BEFB3FD" w14:textId="77777777" w:rsidR="0062587A" w:rsidRDefault="0062587A" w:rsidP="0062587A">
      <w:pPr>
        <w:rPr>
          <w:rFonts w:ascii="Calibri" w:hAnsi="Calibri" w:cs="Calibri"/>
        </w:rPr>
      </w:pPr>
      <w:r>
        <w:rPr>
          <w:rFonts w:ascii="Calibri" w:hAnsi="Calibri" w:cs="Calibri"/>
        </w:rPr>
        <w:t>NOTE</w:t>
      </w:r>
    </w:p>
    <w:p w14:paraId="45D8CA13" w14:textId="77777777" w:rsidR="0062587A" w:rsidRDefault="0062587A" w:rsidP="0062587A">
      <w:pPr>
        <w:rPr>
          <w:rFonts w:ascii="Calibri" w:hAnsi="Calibri" w:cs="Calibri"/>
        </w:rPr>
      </w:pPr>
      <w:r>
        <w:rPr>
          <w:rFonts w:ascii="Calibri" w:hAnsi="Calibri" w:cs="Calibri"/>
        </w:rPr>
        <w:t>Portions marked with an asterisk (*) are needed to fulfill the criteria for membership.</w:t>
      </w:r>
    </w:p>
    <w:p w14:paraId="28CD1A96" w14:textId="77777777" w:rsidR="0062587A" w:rsidRDefault="0062587A" w:rsidP="0062587A">
      <w:pPr>
        <w:rPr>
          <w:rFonts w:ascii="Calibri" w:hAnsi="Calibri" w:cs="Calibri"/>
        </w:rPr>
      </w:pPr>
    </w:p>
    <w:p w14:paraId="5F81C49B" w14:textId="77777777" w:rsidR="0062587A" w:rsidRDefault="0062587A" w:rsidP="0062587A">
      <w:pPr>
        <w:rPr>
          <w:rFonts w:ascii="Calibri" w:hAnsi="Calibri" w:cs="Calibri"/>
        </w:rPr>
      </w:pPr>
      <w:r>
        <w:rPr>
          <w:rFonts w:ascii="Calibri" w:hAnsi="Calibri" w:cs="Calibri"/>
        </w:rPr>
        <w:t>The provisions of the Constitution and Bylaws that pertain to the same subject have been placed together. The two types of provisions are identified in the following way:</w:t>
      </w:r>
    </w:p>
    <w:p w14:paraId="10605F87" w14:textId="77777777" w:rsidR="0062587A" w:rsidRDefault="0062587A" w:rsidP="0062587A">
      <w:pPr>
        <w:rPr>
          <w:rFonts w:ascii="Calibri" w:hAnsi="Calibri" w:cs="Calibri"/>
        </w:rPr>
      </w:pPr>
    </w:p>
    <w:p w14:paraId="5C3D8320" w14:textId="77777777" w:rsidR="0062587A" w:rsidRDefault="0062587A" w:rsidP="0062587A">
      <w:pPr>
        <w:rPr>
          <w:rFonts w:ascii="Calibri" w:hAnsi="Calibri" w:cs="Calibri"/>
        </w:rPr>
      </w:pPr>
      <w:r>
        <w:rPr>
          <w:rFonts w:ascii="Calibri" w:hAnsi="Calibri" w:cs="Calibri"/>
        </w:rPr>
        <w:t xml:space="preserve">Constitutional provisions are printed in </w:t>
      </w:r>
      <w:r>
        <w:rPr>
          <w:rFonts w:ascii="Calibri" w:hAnsi="Calibri" w:cs="Calibri"/>
          <w:b/>
        </w:rPr>
        <w:t>bold</w:t>
      </w:r>
      <w:r>
        <w:rPr>
          <w:rFonts w:ascii="Calibri" w:hAnsi="Calibri" w:cs="Calibri"/>
        </w:rPr>
        <w:t xml:space="preserve"> type.</w:t>
      </w:r>
    </w:p>
    <w:p w14:paraId="3EDC4E99" w14:textId="77777777" w:rsidR="0062587A" w:rsidRDefault="0062587A" w:rsidP="0062587A">
      <w:pPr>
        <w:rPr>
          <w:rFonts w:ascii="Calibri" w:hAnsi="Calibri" w:cs="Calibri"/>
        </w:rPr>
      </w:pPr>
      <w:r>
        <w:rPr>
          <w:rFonts w:ascii="Calibri" w:hAnsi="Calibri" w:cs="Calibri"/>
          <w:iCs/>
        </w:rPr>
        <w:t>Bylaws are printed in regular type.</w:t>
      </w:r>
    </w:p>
    <w:p w14:paraId="24C0139C" w14:textId="77777777" w:rsidR="0062587A" w:rsidRDefault="0062587A" w:rsidP="0062587A">
      <w:pPr>
        <w:rPr>
          <w:rFonts w:ascii="Calibri" w:hAnsi="Calibri" w:cs="Calibri"/>
        </w:rPr>
      </w:pPr>
    </w:p>
    <w:p w14:paraId="77BCFAD8" w14:textId="77777777" w:rsidR="0062587A" w:rsidRDefault="0062587A" w:rsidP="0062587A">
      <w:pPr>
        <w:rPr>
          <w:rFonts w:ascii="Calibri" w:hAnsi="Calibri" w:cs="Calibri"/>
          <w:b/>
          <w:bCs/>
        </w:rPr>
      </w:pPr>
      <w:r>
        <w:rPr>
          <w:rFonts w:ascii="Calibri" w:hAnsi="Calibri" w:cs="Calibri"/>
          <w:b/>
          <w:bCs/>
        </w:rPr>
        <w:t>ARTICLE I—MEMBERSHIP AND NAME</w:t>
      </w:r>
    </w:p>
    <w:p w14:paraId="27F032FF" w14:textId="77777777" w:rsidR="0062587A" w:rsidRDefault="0062587A" w:rsidP="0062587A">
      <w:pPr>
        <w:rPr>
          <w:rFonts w:ascii="Calibri" w:hAnsi="Calibri" w:cs="Calibri"/>
          <w:b/>
          <w:bCs/>
        </w:rPr>
      </w:pPr>
    </w:p>
    <w:p w14:paraId="44E1244C" w14:textId="77777777" w:rsidR="0062587A" w:rsidRDefault="0062587A" w:rsidP="0062587A">
      <w:pPr>
        <w:rPr>
          <w:rFonts w:ascii="Calibri" w:hAnsi="Calibri" w:cs="Calibri"/>
        </w:rPr>
      </w:pPr>
      <w:r>
        <w:rPr>
          <w:rFonts w:ascii="Calibri" w:hAnsi="Calibri" w:cs="Calibri"/>
          <w:b/>
          <w:bCs/>
        </w:rPr>
        <w:t>*SECTION 1. Membership</w:t>
      </w:r>
    </w:p>
    <w:p w14:paraId="0C3A5247" w14:textId="77777777" w:rsidR="0062587A" w:rsidRDefault="0062587A" w:rsidP="0062587A">
      <w:pPr>
        <w:rPr>
          <w:rFonts w:ascii="Calibri" w:hAnsi="Calibri" w:cs="Calibri"/>
          <w:b/>
        </w:rPr>
      </w:pPr>
      <w:r>
        <w:rPr>
          <w:rFonts w:ascii="Calibri" w:hAnsi="Calibri" w:cs="Calibri"/>
          <w:b/>
        </w:rPr>
        <w:t>This [congregational] [intercongregational] unit shall be a member of Women of the Evangelical Lutheran Church in America, hereinafter designated as “Women of the ELCA.”</w:t>
      </w:r>
    </w:p>
    <w:p w14:paraId="34731907" w14:textId="77777777" w:rsidR="0062587A" w:rsidRDefault="0062587A" w:rsidP="0062587A">
      <w:pPr>
        <w:rPr>
          <w:rFonts w:ascii="Calibri" w:hAnsi="Calibri" w:cs="Calibri"/>
          <w:b/>
        </w:rPr>
      </w:pPr>
    </w:p>
    <w:p w14:paraId="3E93F3F7" w14:textId="77777777" w:rsidR="0062587A" w:rsidRDefault="0062587A" w:rsidP="0062587A">
      <w:pPr>
        <w:rPr>
          <w:rFonts w:ascii="Calibri" w:hAnsi="Calibri" w:cs="Calibri"/>
        </w:rPr>
      </w:pPr>
      <w:r>
        <w:rPr>
          <w:rFonts w:ascii="Calibri" w:hAnsi="Calibri" w:cs="Calibri"/>
          <w:b/>
          <w:bCs/>
        </w:rPr>
        <w:t>*SECTION 2. Name</w:t>
      </w:r>
    </w:p>
    <w:p w14:paraId="4D031D14" w14:textId="77777777" w:rsidR="0062587A" w:rsidRDefault="0062587A" w:rsidP="0062587A">
      <w:pPr>
        <w:rPr>
          <w:rFonts w:ascii="Calibri" w:hAnsi="Calibri" w:cs="Calibri"/>
          <w:b/>
        </w:rPr>
      </w:pPr>
      <w:r>
        <w:rPr>
          <w:rFonts w:ascii="Calibri" w:hAnsi="Calibri" w:cs="Calibri"/>
          <w:b/>
        </w:rPr>
        <w:t>The name of this [congregational] [intercongregational] unit shall be [name(s) of congregation(s)] Unit of Women of the ELCA, hereinafter designated as “the unit.”</w:t>
      </w:r>
    </w:p>
    <w:p w14:paraId="0B7F53A6" w14:textId="77777777" w:rsidR="0062587A" w:rsidRDefault="0062587A" w:rsidP="0062587A">
      <w:pPr>
        <w:rPr>
          <w:rFonts w:ascii="Calibri" w:hAnsi="Calibri" w:cs="Calibri"/>
          <w:b/>
        </w:rPr>
      </w:pPr>
    </w:p>
    <w:p w14:paraId="2EB8B071" w14:textId="77777777" w:rsidR="0062587A" w:rsidRDefault="0062587A" w:rsidP="0062587A">
      <w:pPr>
        <w:rPr>
          <w:rFonts w:ascii="Calibri" w:hAnsi="Calibri" w:cs="Calibri"/>
          <w:b/>
        </w:rPr>
      </w:pPr>
    </w:p>
    <w:p w14:paraId="7E55AE2C" w14:textId="77777777" w:rsidR="0062587A" w:rsidRDefault="0062587A" w:rsidP="0062587A">
      <w:pPr>
        <w:rPr>
          <w:rFonts w:ascii="Calibri" w:hAnsi="Calibri" w:cs="Calibri"/>
          <w:b/>
          <w:bCs/>
        </w:rPr>
      </w:pPr>
      <w:r>
        <w:rPr>
          <w:rFonts w:ascii="Calibri" w:hAnsi="Calibri" w:cs="Calibri"/>
          <w:b/>
          <w:bCs/>
        </w:rPr>
        <w:t>ARTICLE II—STATEMENT OF PURPOSE</w:t>
      </w:r>
    </w:p>
    <w:p w14:paraId="3807C6FF" w14:textId="77777777" w:rsidR="0062587A" w:rsidRDefault="0062587A" w:rsidP="0062587A">
      <w:pPr>
        <w:rPr>
          <w:rFonts w:ascii="Calibri" w:hAnsi="Calibri" w:cs="Calibri"/>
          <w:b/>
          <w:bCs/>
        </w:rPr>
      </w:pPr>
    </w:p>
    <w:p w14:paraId="1D69E59A" w14:textId="77777777" w:rsidR="0062587A" w:rsidRDefault="0062587A" w:rsidP="0062587A">
      <w:pPr>
        <w:rPr>
          <w:rFonts w:ascii="Calibri" w:hAnsi="Calibri" w:cs="Calibri"/>
        </w:rPr>
      </w:pPr>
      <w:r>
        <w:rPr>
          <w:rFonts w:ascii="Calibri" w:hAnsi="Calibri" w:cs="Calibri"/>
          <w:b/>
          <w:bCs/>
        </w:rPr>
        <w:t>*SECTION 1. Purpose</w:t>
      </w:r>
    </w:p>
    <w:p w14:paraId="029A0AEF" w14:textId="77777777" w:rsidR="0062587A" w:rsidRDefault="0062587A" w:rsidP="0062587A">
      <w:pPr>
        <w:rPr>
          <w:rFonts w:ascii="Calibri" w:hAnsi="Calibri" w:cs="Calibri"/>
          <w:b/>
        </w:rPr>
      </w:pPr>
      <w:r>
        <w:rPr>
          <w:rFonts w:ascii="Calibri" w:hAnsi="Calibri" w:cs="Calibri"/>
          <w:b/>
        </w:rPr>
        <w:t>As a community of women created in the image of God, called to discipleship in Jesus Christ, and empowered by the Holy Spirit, we commit ourselves to grow in faith, affirm our gifts, support one another in our callings, engage in ministry and action, and promote healing and wholeness in the church, the society, and the world.</w:t>
      </w:r>
    </w:p>
    <w:p w14:paraId="6AA218F6" w14:textId="77777777" w:rsidR="0062587A" w:rsidRDefault="0062587A" w:rsidP="0062587A">
      <w:pPr>
        <w:rPr>
          <w:rFonts w:ascii="Calibri" w:hAnsi="Calibri" w:cs="Calibri"/>
          <w:b/>
        </w:rPr>
      </w:pPr>
    </w:p>
    <w:p w14:paraId="67A480AA" w14:textId="77777777" w:rsidR="0062587A" w:rsidRDefault="0062587A" w:rsidP="0062587A">
      <w:pPr>
        <w:rPr>
          <w:rFonts w:ascii="Calibri" w:hAnsi="Calibri" w:cs="Calibri"/>
        </w:rPr>
      </w:pPr>
      <w:r>
        <w:rPr>
          <w:rFonts w:ascii="Calibri" w:hAnsi="Calibri" w:cs="Calibri"/>
          <w:b/>
          <w:bCs/>
        </w:rPr>
        <w:t>*SECTION 2. Commitment</w:t>
      </w:r>
    </w:p>
    <w:p w14:paraId="2CE8EECC" w14:textId="77777777" w:rsidR="0062587A" w:rsidRDefault="0062587A" w:rsidP="0062587A">
      <w:pPr>
        <w:rPr>
          <w:rFonts w:ascii="Calibri" w:hAnsi="Calibri" w:cs="Calibri"/>
          <w:b/>
        </w:rPr>
      </w:pPr>
      <w:r>
        <w:rPr>
          <w:rFonts w:ascii="Calibri" w:hAnsi="Calibri" w:cs="Calibri"/>
          <w:b/>
        </w:rPr>
        <w:t>To accomplish the purpose of Women of the ELCA, women in this unit shall commit themselves to</w:t>
      </w:r>
    </w:p>
    <w:p w14:paraId="7F1DD74E" w14:textId="77777777" w:rsidR="0062587A" w:rsidRDefault="0062587A" w:rsidP="0062587A">
      <w:pPr>
        <w:tabs>
          <w:tab w:val="left" w:pos="-1440"/>
        </w:tabs>
        <w:ind w:left="720" w:hanging="720"/>
        <w:rPr>
          <w:rFonts w:ascii="Calibri" w:hAnsi="Calibri" w:cs="Calibri"/>
          <w:b/>
        </w:rPr>
      </w:pPr>
      <w:r>
        <w:rPr>
          <w:rFonts w:ascii="Calibri" w:hAnsi="Calibri" w:cs="Calibri"/>
          <w:b/>
        </w:rPr>
        <w:t>a.</w:t>
      </w:r>
      <w:r>
        <w:rPr>
          <w:rFonts w:ascii="Calibri" w:hAnsi="Calibri" w:cs="Calibri"/>
          <w:b/>
        </w:rPr>
        <w:tab/>
        <w:t>come together for study, support, and action;</w:t>
      </w:r>
    </w:p>
    <w:p w14:paraId="36D9CB50" w14:textId="77777777" w:rsidR="0062587A" w:rsidRDefault="0062587A" w:rsidP="0062587A">
      <w:pPr>
        <w:tabs>
          <w:tab w:val="left" w:pos="-1440"/>
        </w:tabs>
        <w:ind w:left="720" w:hanging="720"/>
        <w:rPr>
          <w:rFonts w:ascii="Calibri" w:hAnsi="Calibri" w:cs="Calibri"/>
          <w:b/>
        </w:rPr>
      </w:pPr>
      <w:r>
        <w:rPr>
          <w:rFonts w:ascii="Calibri" w:hAnsi="Calibri" w:cs="Calibri"/>
          <w:b/>
        </w:rPr>
        <w:t>b.</w:t>
      </w:r>
      <w:r>
        <w:rPr>
          <w:rFonts w:ascii="Calibri" w:hAnsi="Calibri" w:cs="Calibri"/>
          <w:b/>
        </w:rPr>
        <w:tab/>
        <w:t>participate in the ministry of Women of the ELCA beyond the congregation;</w:t>
      </w:r>
    </w:p>
    <w:p w14:paraId="5C599F31" w14:textId="77777777" w:rsidR="0062587A" w:rsidRDefault="0062587A" w:rsidP="0062587A">
      <w:pPr>
        <w:tabs>
          <w:tab w:val="left" w:pos="-1440"/>
        </w:tabs>
        <w:ind w:left="720" w:hanging="720"/>
        <w:rPr>
          <w:rFonts w:ascii="Calibri" w:hAnsi="Calibri" w:cs="Calibri"/>
          <w:b/>
        </w:rPr>
      </w:pPr>
      <w:r>
        <w:rPr>
          <w:rFonts w:ascii="Calibri" w:hAnsi="Calibri" w:cs="Calibri"/>
          <w:b/>
        </w:rPr>
        <w:t>c.</w:t>
      </w:r>
      <w:r>
        <w:rPr>
          <w:rFonts w:ascii="Calibri" w:hAnsi="Calibri" w:cs="Calibri"/>
          <w:b/>
        </w:rPr>
        <w:tab/>
        <w:t>support financially the total program of Women of the ELCA; and</w:t>
      </w:r>
    </w:p>
    <w:p w14:paraId="753D008D" w14:textId="77777777" w:rsidR="0062587A" w:rsidRDefault="0062587A" w:rsidP="0062587A">
      <w:pPr>
        <w:tabs>
          <w:tab w:val="left" w:pos="-1440"/>
        </w:tabs>
        <w:ind w:left="720" w:hanging="720"/>
        <w:rPr>
          <w:rFonts w:ascii="Calibri" w:hAnsi="Calibri" w:cs="Calibri"/>
          <w:b/>
        </w:rPr>
      </w:pPr>
      <w:r>
        <w:rPr>
          <w:rFonts w:ascii="Calibri" w:hAnsi="Calibri" w:cs="Calibri"/>
          <w:b/>
        </w:rPr>
        <w:lastRenderedPageBreak/>
        <w:t>d.</w:t>
      </w:r>
      <w:r>
        <w:rPr>
          <w:rFonts w:ascii="Calibri" w:hAnsi="Calibri" w:cs="Calibri"/>
          <w:b/>
        </w:rPr>
        <w:tab/>
        <w:t>designate leadership that shall be in communication with the synodical and churchwide women’s organization.</w:t>
      </w:r>
    </w:p>
    <w:p w14:paraId="404B14B0" w14:textId="77777777" w:rsidR="0062587A" w:rsidRDefault="0062587A" w:rsidP="0062587A">
      <w:pPr>
        <w:rPr>
          <w:rFonts w:ascii="Calibri" w:hAnsi="Calibri" w:cs="Calibri"/>
          <w:b/>
          <w:bCs/>
        </w:rPr>
      </w:pPr>
    </w:p>
    <w:p w14:paraId="1B657A55" w14:textId="77777777" w:rsidR="0062587A" w:rsidRDefault="0062587A" w:rsidP="0062587A">
      <w:pPr>
        <w:rPr>
          <w:rFonts w:ascii="Calibri" w:hAnsi="Calibri" w:cs="Calibri"/>
          <w:b/>
          <w:bCs/>
        </w:rPr>
      </w:pPr>
    </w:p>
    <w:p w14:paraId="1F12D2EB" w14:textId="77777777" w:rsidR="0062587A" w:rsidRDefault="0062587A" w:rsidP="0062587A">
      <w:pPr>
        <w:rPr>
          <w:rFonts w:ascii="Calibri" w:hAnsi="Calibri" w:cs="Calibri"/>
          <w:b/>
          <w:bCs/>
        </w:rPr>
      </w:pPr>
      <w:r>
        <w:rPr>
          <w:rFonts w:ascii="Calibri" w:hAnsi="Calibri" w:cs="Calibri"/>
          <w:b/>
          <w:bCs/>
        </w:rPr>
        <w:t>ARTICLE III—PARTICIPATION</w:t>
      </w:r>
    </w:p>
    <w:p w14:paraId="30323227" w14:textId="77777777" w:rsidR="0062587A" w:rsidRDefault="0062587A" w:rsidP="0062587A">
      <w:pPr>
        <w:rPr>
          <w:rFonts w:ascii="Calibri" w:hAnsi="Calibri" w:cs="Calibri"/>
          <w:b/>
          <w:bCs/>
        </w:rPr>
      </w:pPr>
    </w:p>
    <w:p w14:paraId="10BABF2A" w14:textId="77777777" w:rsidR="0062587A" w:rsidRDefault="0062587A" w:rsidP="0062587A">
      <w:pPr>
        <w:rPr>
          <w:rFonts w:ascii="Calibri" w:hAnsi="Calibri" w:cs="Calibri"/>
        </w:rPr>
      </w:pPr>
      <w:r>
        <w:rPr>
          <w:rFonts w:ascii="Calibri" w:hAnsi="Calibri" w:cs="Calibri"/>
          <w:b/>
          <w:bCs/>
        </w:rPr>
        <w:t>*SECTION 1. Composition</w:t>
      </w:r>
    </w:p>
    <w:p w14:paraId="67445C30" w14:textId="77777777" w:rsidR="0062587A" w:rsidRDefault="0062587A" w:rsidP="0062587A">
      <w:pPr>
        <w:rPr>
          <w:rFonts w:ascii="Calibri" w:hAnsi="Calibri" w:cs="Calibri"/>
          <w:b/>
        </w:rPr>
      </w:pPr>
      <w:r>
        <w:rPr>
          <w:rFonts w:ascii="Calibri" w:hAnsi="Calibri" w:cs="Calibri"/>
          <w:b/>
        </w:rPr>
        <w:t>This unit shall be composed of those women who participate in activities that indicate a commitment to the purpose of Women of the ELCA.</w:t>
      </w:r>
    </w:p>
    <w:p w14:paraId="4491848A" w14:textId="77777777" w:rsidR="0062587A" w:rsidRDefault="0062587A" w:rsidP="0062587A">
      <w:pPr>
        <w:rPr>
          <w:rFonts w:ascii="Calibri" w:hAnsi="Calibri" w:cs="Calibri"/>
          <w:b/>
        </w:rPr>
      </w:pPr>
    </w:p>
    <w:p w14:paraId="1D967994" w14:textId="77777777" w:rsidR="0062587A" w:rsidRDefault="0062587A" w:rsidP="0062587A">
      <w:pPr>
        <w:rPr>
          <w:rFonts w:ascii="Calibri" w:hAnsi="Calibri" w:cs="Calibri"/>
        </w:rPr>
      </w:pPr>
      <w:r>
        <w:rPr>
          <w:rFonts w:ascii="Calibri" w:hAnsi="Calibri" w:cs="Calibri"/>
          <w:b/>
          <w:bCs/>
        </w:rPr>
        <w:t>*SECTION 2. Participation</w:t>
      </w:r>
    </w:p>
    <w:p w14:paraId="30C2D545" w14:textId="77777777" w:rsidR="0062587A" w:rsidRDefault="0062587A" w:rsidP="0062587A">
      <w:pPr>
        <w:rPr>
          <w:rFonts w:ascii="Calibri" w:hAnsi="Calibri" w:cs="Calibri"/>
          <w:b/>
        </w:rPr>
      </w:pPr>
      <w:r>
        <w:rPr>
          <w:rFonts w:ascii="Calibri" w:hAnsi="Calibri" w:cs="Calibri"/>
          <w:b/>
        </w:rPr>
        <w:t>Participation in this unit shall be open to all women in the(se) congregation(s) and other women who subscribe to the purpose.</w:t>
      </w:r>
    </w:p>
    <w:p w14:paraId="3D7C7BE1" w14:textId="77777777" w:rsidR="0062587A" w:rsidRDefault="0062587A" w:rsidP="0062587A">
      <w:pPr>
        <w:rPr>
          <w:rFonts w:ascii="Calibri" w:hAnsi="Calibri" w:cs="Calibri"/>
        </w:rPr>
      </w:pPr>
    </w:p>
    <w:p w14:paraId="6BA928F9" w14:textId="77777777" w:rsidR="0062587A" w:rsidRDefault="0062587A" w:rsidP="0062587A">
      <w:pPr>
        <w:rPr>
          <w:rFonts w:ascii="Calibri" w:hAnsi="Calibri" w:cs="Calibri"/>
        </w:rPr>
      </w:pPr>
      <w:r>
        <w:rPr>
          <w:rFonts w:ascii="Calibri" w:hAnsi="Calibri" w:cs="Calibri"/>
          <w:b/>
          <w:bCs/>
        </w:rPr>
        <w:t>*SECTION 3. Congregational Membership</w:t>
      </w:r>
    </w:p>
    <w:p w14:paraId="5395C82D" w14:textId="77777777" w:rsidR="0062587A" w:rsidRDefault="0062587A" w:rsidP="0062587A">
      <w:pPr>
        <w:rPr>
          <w:rFonts w:ascii="Calibri" w:hAnsi="Calibri" w:cs="Calibri"/>
          <w:b/>
        </w:rPr>
      </w:pPr>
      <w:r>
        <w:rPr>
          <w:rFonts w:ascii="Calibri" w:hAnsi="Calibri" w:cs="Calibri"/>
          <w:b/>
        </w:rPr>
        <w:t>Women elected to leadership in this unit and elected as voting members to a convention of the synodical women’s organization shall be participants in this unit and voting members of an ELCA congregation.</w:t>
      </w:r>
    </w:p>
    <w:p w14:paraId="342D3998" w14:textId="77777777" w:rsidR="0062587A" w:rsidRDefault="0062587A" w:rsidP="0062587A">
      <w:pPr>
        <w:rPr>
          <w:rFonts w:ascii="Calibri" w:hAnsi="Calibri" w:cs="Calibri"/>
        </w:rPr>
      </w:pPr>
    </w:p>
    <w:p w14:paraId="46074E7D" w14:textId="77777777" w:rsidR="0062587A" w:rsidRDefault="0062587A" w:rsidP="0062587A">
      <w:pPr>
        <w:rPr>
          <w:rFonts w:ascii="Calibri" w:hAnsi="Calibri" w:cs="Calibri"/>
        </w:rPr>
      </w:pPr>
    </w:p>
    <w:p w14:paraId="215AFC2F" w14:textId="77777777" w:rsidR="0062587A" w:rsidRDefault="0062587A" w:rsidP="0062587A">
      <w:pPr>
        <w:rPr>
          <w:rFonts w:ascii="Calibri" w:hAnsi="Calibri" w:cs="Calibri"/>
          <w:b/>
          <w:bCs/>
        </w:rPr>
      </w:pPr>
      <w:r>
        <w:rPr>
          <w:rFonts w:ascii="Calibri" w:hAnsi="Calibri" w:cs="Calibri"/>
          <w:b/>
          <w:bCs/>
        </w:rPr>
        <w:t>ARTICLE IV—RELATIONSHIPS</w:t>
      </w:r>
    </w:p>
    <w:p w14:paraId="3A896AB2" w14:textId="77777777" w:rsidR="0062587A" w:rsidRDefault="0062587A" w:rsidP="0062587A">
      <w:pPr>
        <w:rPr>
          <w:rFonts w:ascii="Calibri" w:hAnsi="Calibri" w:cs="Calibri"/>
          <w:b/>
          <w:bCs/>
        </w:rPr>
      </w:pPr>
    </w:p>
    <w:p w14:paraId="44CEFD6A" w14:textId="77777777" w:rsidR="0062587A" w:rsidRDefault="0062587A" w:rsidP="0062587A">
      <w:pPr>
        <w:rPr>
          <w:rFonts w:ascii="Calibri" w:hAnsi="Calibri" w:cs="Calibri"/>
        </w:rPr>
      </w:pPr>
      <w:r>
        <w:rPr>
          <w:rFonts w:ascii="Calibri" w:hAnsi="Calibri" w:cs="Calibri"/>
          <w:b/>
          <w:bCs/>
        </w:rPr>
        <w:t>*SECTION 1. Congregation</w:t>
      </w:r>
    </w:p>
    <w:p w14:paraId="53DCA1AD" w14:textId="77777777" w:rsidR="0062587A" w:rsidRDefault="0062587A" w:rsidP="0062587A">
      <w:pPr>
        <w:rPr>
          <w:rFonts w:ascii="Calibri" w:hAnsi="Calibri" w:cs="Calibri"/>
          <w:b/>
        </w:rPr>
      </w:pPr>
      <w:r>
        <w:rPr>
          <w:rFonts w:ascii="Calibri" w:hAnsi="Calibri" w:cs="Calibri"/>
          <w:b/>
        </w:rPr>
        <w:t>This unit shall participate in the life and work of [name(s) of congregation(s)] and report to the annual meeting(s). It may report regularly to the congregational council(s).</w:t>
      </w:r>
    </w:p>
    <w:p w14:paraId="52333F57" w14:textId="77777777" w:rsidR="0062587A" w:rsidRDefault="0062587A" w:rsidP="0062587A">
      <w:pPr>
        <w:rPr>
          <w:rFonts w:ascii="Calibri" w:hAnsi="Calibri" w:cs="Calibri"/>
          <w:b/>
        </w:rPr>
      </w:pPr>
    </w:p>
    <w:p w14:paraId="1311D01D" w14:textId="77777777" w:rsidR="0062587A" w:rsidRDefault="0062587A" w:rsidP="0062587A">
      <w:pPr>
        <w:rPr>
          <w:rFonts w:ascii="Calibri" w:hAnsi="Calibri" w:cs="Calibri"/>
        </w:rPr>
      </w:pPr>
      <w:r>
        <w:rPr>
          <w:rFonts w:ascii="Calibri" w:hAnsi="Calibri" w:cs="Calibri"/>
          <w:b/>
          <w:bCs/>
        </w:rPr>
        <w:t>*SECTION 2. Cluster or Conference</w:t>
      </w:r>
    </w:p>
    <w:p w14:paraId="2D69A468" w14:textId="77777777" w:rsidR="0062587A" w:rsidRDefault="0062587A" w:rsidP="0062587A">
      <w:pPr>
        <w:rPr>
          <w:rFonts w:ascii="Calibri" w:hAnsi="Calibri" w:cs="Calibri"/>
          <w:b/>
        </w:rPr>
      </w:pPr>
      <w:r>
        <w:rPr>
          <w:rFonts w:ascii="Calibri" w:hAnsi="Calibri" w:cs="Calibri"/>
          <w:b/>
        </w:rPr>
        <w:t>This unit shall participate in activities within the cluster or conference to which it is assigned.</w:t>
      </w:r>
    </w:p>
    <w:p w14:paraId="48D4E247" w14:textId="77777777" w:rsidR="0062587A" w:rsidRDefault="0062587A" w:rsidP="0062587A">
      <w:pPr>
        <w:rPr>
          <w:rFonts w:ascii="Calibri" w:hAnsi="Calibri" w:cs="Calibri"/>
          <w:b/>
        </w:rPr>
      </w:pPr>
    </w:p>
    <w:p w14:paraId="29F995FC" w14:textId="77777777" w:rsidR="0062587A" w:rsidRDefault="0062587A" w:rsidP="0062587A">
      <w:pPr>
        <w:rPr>
          <w:rFonts w:ascii="Calibri" w:hAnsi="Calibri" w:cs="Calibri"/>
        </w:rPr>
      </w:pPr>
      <w:r>
        <w:rPr>
          <w:rFonts w:ascii="Calibri" w:hAnsi="Calibri" w:cs="Calibri"/>
          <w:b/>
          <w:bCs/>
        </w:rPr>
        <w:t>*SECTION 3. Synodical Women’s Organization</w:t>
      </w:r>
    </w:p>
    <w:p w14:paraId="66FBB65E" w14:textId="77777777" w:rsidR="0062587A" w:rsidRDefault="0062587A" w:rsidP="0062587A">
      <w:pPr>
        <w:rPr>
          <w:rFonts w:ascii="Calibri" w:hAnsi="Calibri" w:cs="Calibri"/>
          <w:b/>
        </w:rPr>
      </w:pPr>
      <w:r>
        <w:rPr>
          <w:rFonts w:ascii="Calibri" w:hAnsi="Calibri" w:cs="Calibri"/>
          <w:b/>
        </w:rPr>
        <w:t>In an interdependent partnership with the [name of synod] Synodical Women’s Organization, this unit shall participate in the convention of the [name of synod] Synodical Women’s Organization by</w:t>
      </w:r>
    </w:p>
    <w:p w14:paraId="61901B79" w14:textId="77777777" w:rsidR="0062587A" w:rsidRDefault="0062587A" w:rsidP="0062587A">
      <w:pPr>
        <w:tabs>
          <w:tab w:val="left" w:pos="-1440"/>
        </w:tabs>
        <w:ind w:left="1440" w:hanging="1440"/>
        <w:rPr>
          <w:rFonts w:ascii="Calibri" w:hAnsi="Calibri" w:cs="Calibri"/>
          <w:b/>
        </w:rPr>
      </w:pPr>
      <w:r>
        <w:rPr>
          <w:rFonts w:ascii="Calibri" w:hAnsi="Calibri" w:cs="Calibri"/>
          <w:b/>
        </w:rPr>
        <w:t>*Item 1.</w:t>
      </w:r>
      <w:r>
        <w:rPr>
          <w:rFonts w:ascii="Calibri" w:hAnsi="Calibri" w:cs="Calibri"/>
          <w:b/>
        </w:rPr>
        <w:tab/>
        <w:t>Electing a voting member and an alternate to represent the unit; and</w:t>
      </w:r>
    </w:p>
    <w:p w14:paraId="707ADD4D" w14:textId="77777777" w:rsidR="0062587A" w:rsidRDefault="0062587A" w:rsidP="0062587A">
      <w:pPr>
        <w:tabs>
          <w:tab w:val="left" w:pos="-1440"/>
        </w:tabs>
        <w:ind w:left="1440" w:hanging="1440"/>
        <w:rPr>
          <w:rFonts w:ascii="Calibri" w:hAnsi="Calibri" w:cs="Calibri"/>
          <w:b/>
        </w:rPr>
      </w:pPr>
      <w:r>
        <w:rPr>
          <w:rFonts w:ascii="Calibri" w:hAnsi="Calibri" w:cs="Calibri"/>
          <w:b/>
        </w:rPr>
        <w:t>*Item 2.</w:t>
      </w:r>
      <w:r>
        <w:rPr>
          <w:rFonts w:ascii="Calibri" w:hAnsi="Calibri" w:cs="Calibri"/>
          <w:b/>
        </w:rPr>
        <w:tab/>
        <w:t>Cooperating in the process for nomination of officers and board members of the synodical women’s organization.</w:t>
      </w:r>
    </w:p>
    <w:p w14:paraId="3488C5D7" w14:textId="77777777" w:rsidR="0062587A" w:rsidRDefault="0062587A" w:rsidP="0062587A">
      <w:pPr>
        <w:rPr>
          <w:rFonts w:ascii="Calibri" w:hAnsi="Calibri" w:cs="Calibri"/>
          <w:b/>
        </w:rPr>
      </w:pPr>
    </w:p>
    <w:p w14:paraId="7E1A8E1C" w14:textId="77777777" w:rsidR="0062587A" w:rsidRDefault="0062587A" w:rsidP="0062587A">
      <w:pPr>
        <w:rPr>
          <w:rFonts w:ascii="Calibri" w:hAnsi="Calibri" w:cs="Calibri"/>
        </w:rPr>
      </w:pPr>
      <w:r>
        <w:rPr>
          <w:rFonts w:ascii="Calibri" w:hAnsi="Calibri" w:cs="Calibri"/>
          <w:b/>
          <w:bCs/>
        </w:rPr>
        <w:t>*SECTION 4. Churchwide Women’s Organization</w:t>
      </w:r>
    </w:p>
    <w:p w14:paraId="5BCAD38A" w14:textId="77777777" w:rsidR="0062587A" w:rsidRDefault="0062587A" w:rsidP="0062587A">
      <w:pPr>
        <w:tabs>
          <w:tab w:val="left" w:pos="-1440"/>
        </w:tabs>
        <w:ind w:left="1440" w:hanging="1440"/>
        <w:rPr>
          <w:rFonts w:ascii="Calibri" w:hAnsi="Calibri" w:cs="Calibri"/>
          <w:b/>
        </w:rPr>
      </w:pPr>
      <w:r>
        <w:rPr>
          <w:rFonts w:ascii="Calibri" w:hAnsi="Calibri" w:cs="Calibri"/>
          <w:b/>
        </w:rPr>
        <w:t>*Item 1.</w:t>
      </w:r>
      <w:r>
        <w:rPr>
          <w:rFonts w:ascii="Calibri" w:hAnsi="Calibri" w:cs="Calibri"/>
          <w:b/>
        </w:rPr>
        <w:tab/>
        <w:t>This unit shall participate in the process for nomination of voting members to the Triennial Convention.</w:t>
      </w:r>
    </w:p>
    <w:p w14:paraId="0F222948" w14:textId="77777777" w:rsidR="0062587A" w:rsidRDefault="0062587A" w:rsidP="0062587A">
      <w:pPr>
        <w:tabs>
          <w:tab w:val="left" w:pos="-1440"/>
        </w:tabs>
        <w:ind w:left="1440" w:hanging="1440"/>
        <w:rPr>
          <w:rFonts w:ascii="Calibri" w:hAnsi="Calibri" w:cs="Calibri"/>
          <w:b/>
        </w:rPr>
      </w:pPr>
      <w:r>
        <w:rPr>
          <w:rFonts w:ascii="Calibri" w:hAnsi="Calibri" w:cs="Calibri"/>
          <w:b/>
        </w:rPr>
        <w:t>*Item 2.</w:t>
      </w:r>
      <w:r>
        <w:rPr>
          <w:rFonts w:ascii="Calibri" w:hAnsi="Calibri" w:cs="Calibri"/>
          <w:b/>
        </w:rPr>
        <w:tab/>
        <w:t>This unit shall participate in the process of nomination of officers and board members.</w:t>
      </w:r>
    </w:p>
    <w:p w14:paraId="2C9661F6" w14:textId="77777777" w:rsidR="0062587A" w:rsidRDefault="0062587A" w:rsidP="0062587A">
      <w:pPr>
        <w:rPr>
          <w:rFonts w:ascii="Calibri" w:hAnsi="Calibri" w:cs="Calibri"/>
        </w:rPr>
      </w:pPr>
    </w:p>
    <w:p w14:paraId="2038D3B1" w14:textId="77777777" w:rsidR="0062587A" w:rsidRDefault="0062587A" w:rsidP="0062587A">
      <w:pPr>
        <w:rPr>
          <w:rFonts w:ascii="Calibri" w:hAnsi="Calibri" w:cs="Calibri"/>
          <w:b/>
          <w:bCs/>
        </w:rPr>
      </w:pPr>
    </w:p>
    <w:p w14:paraId="3F1DDF0E" w14:textId="77777777" w:rsidR="0062587A" w:rsidRDefault="0062587A" w:rsidP="0062587A">
      <w:pPr>
        <w:rPr>
          <w:rFonts w:ascii="Calibri" w:hAnsi="Calibri" w:cs="Calibri"/>
          <w:b/>
          <w:bCs/>
        </w:rPr>
      </w:pPr>
      <w:r>
        <w:rPr>
          <w:rFonts w:ascii="Calibri" w:hAnsi="Calibri" w:cs="Calibri"/>
          <w:b/>
          <w:bCs/>
        </w:rPr>
        <w:t>ARTICLE V—MEETINGS</w:t>
      </w:r>
    </w:p>
    <w:p w14:paraId="7802E6F0" w14:textId="77777777" w:rsidR="0062587A" w:rsidRDefault="0062587A" w:rsidP="0062587A">
      <w:pPr>
        <w:rPr>
          <w:rFonts w:ascii="Calibri" w:hAnsi="Calibri" w:cs="Calibri"/>
          <w:b/>
          <w:bCs/>
        </w:rPr>
      </w:pPr>
    </w:p>
    <w:p w14:paraId="226270A3" w14:textId="77777777" w:rsidR="0062587A" w:rsidRDefault="0062587A" w:rsidP="0062587A">
      <w:pPr>
        <w:rPr>
          <w:rFonts w:ascii="Calibri" w:hAnsi="Calibri" w:cs="Calibri"/>
        </w:rPr>
      </w:pPr>
      <w:r>
        <w:rPr>
          <w:rFonts w:ascii="Calibri" w:hAnsi="Calibri" w:cs="Calibri"/>
          <w:b/>
          <w:bCs/>
        </w:rPr>
        <w:t>SECTION 1. Program</w:t>
      </w:r>
    </w:p>
    <w:p w14:paraId="3587E2F9" w14:textId="77777777" w:rsidR="0062587A" w:rsidRDefault="0062587A" w:rsidP="0062587A">
      <w:pPr>
        <w:rPr>
          <w:rFonts w:ascii="Calibri" w:hAnsi="Calibri" w:cs="Calibri"/>
          <w:iCs/>
        </w:rPr>
      </w:pPr>
      <w:r>
        <w:rPr>
          <w:rFonts w:ascii="Calibri" w:hAnsi="Calibri" w:cs="Calibri"/>
          <w:iCs/>
        </w:rPr>
        <w:t>Women of this unit shall come together regularly [designate dates, times, etc.] for study, support, and action.</w:t>
      </w:r>
    </w:p>
    <w:p w14:paraId="391B486B" w14:textId="77777777" w:rsidR="0062587A" w:rsidRDefault="0062587A" w:rsidP="0062587A">
      <w:pPr>
        <w:rPr>
          <w:rFonts w:ascii="Calibri" w:hAnsi="Calibri" w:cs="Calibri"/>
        </w:rPr>
      </w:pPr>
    </w:p>
    <w:p w14:paraId="66B6022B" w14:textId="77777777" w:rsidR="0062587A" w:rsidRDefault="0062587A" w:rsidP="0062587A">
      <w:pPr>
        <w:rPr>
          <w:rFonts w:ascii="Calibri" w:hAnsi="Calibri" w:cs="Calibri"/>
        </w:rPr>
      </w:pPr>
      <w:r>
        <w:rPr>
          <w:rFonts w:ascii="Calibri" w:hAnsi="Calibri" w:cs="Calibri"/>
          <w:b/>
          <w:bCs/>
        </w:rPr>
        <w:t>SECTION 2. Business</w:t>
      </w:r>
    </w:p>
    <w:p w14:paraId="6F7E0888" w14:textId="77777777" w:rsidR="0062587A" w:rsidRDefault="0062587A" w:rsidP="0062587A">
      <w:pPr>
        <w:widowControl/>
        <w:autoSpaceDE/>
        <w:autoSpaceDN/>
        <w:adjustRightInd/>
        <w:rPr>
          <w:rFonts w:ascii="Calibri" w:hAnsi="Calibri" w:cs="Calibri"/>
        </w:rPr>
        <w:sectPr w:rsidR="0062587A" w:rsidSect="0062587A">
          <w:footerReference w:type="default" r:id="rId8"/>
          <w:type w:val="continuous"/>
          <w:pgSz w:w="12240" w:h="15840"/>
          <w:pgMar w:top="1440" w:right="1440" w:bottom="1440" w:left="1440" w:header="1440" w:footer="1440" w:gutter="0"/>
          <w:cols w:space="720"/>
        </w:sectPr>
      </w:pPr>
    </w:p>
    <w:p w14:paraId="511A2C3C" w14:textId="77777777" w:rsidR="0062587A" w:rsidRDefault="0062587A" w:rsidP="0062587A">
      <w:pPr>
        <w:rPr>
          <w:rFonts w:ascii="Calibri" w:hAnsi="Calibri" w:cs="Calibri"/>
          <w:iCs/>
        </w:rPr>
      </w:pPr>
      <w:r>
        <w:rPr>
          <w:rFonts w:ascii="Calibri" w:hAnsi="Calibri" w:cs="Calibri"/>
          <w:iCs/>
        </w:rPr>
        <w:lastRenderedPageBreak/>
        <w:t>There shall be a business meeting(s)† held in [name of month(s)] for purposes such as receiving reports, projecting plans, electing leadership, and adopting an annual budget.</w:t>
      </w:r>
    </w:p>
    <w:p w14:paraId="741FEA1D" w14:textId="77777777" w:rsidR="0062587A" w:rsidRDefault="0062587A" w:rsidP="0062587A">
      <w:pPr>
        <w:rPr>
          <w:rFonts w:ascii="Calibri" w:hAnsi="Calibri" w:cs="Calibri"/>
        </w:rPr>
      </w:pPr>
      <w:r>
        <w:rPr>
          <w:rFonts w:ascii="Calibri" w:hAnsi="Calibri" w:cs="Calibri"/>
          <w:u w:val="single"/>
        </w:rPr>
        <w:t>______________</w:t>
      </w:r>
    </w:p>
    <w:p w14:paraId="07653F18" w14:textId="77777777" w:rsidR="0062587A" w:rsidRDefault="0062587A" w:rsidP="0062587A">
      <w:pPr>
        <w:rPr>
          <w:rFonts w:ascii="Calibri" w:hAnsi="Calibri" w:cs="Calibri"/>
          <w:iCs/>
        </w:rPr>
      </w:pPr>
      <w:r>
        <w:rPr>
          <w:rFonts w:ascii="Calibri" w:hAnsi="Calibri" w:cs="Calibri"/>
        </w:rPr>
        <w:t xml:space="preserve">† </w:t>
      </w:r>
      <w:r>
        <w:rPr>
          <w:rFonts w:ascii="Calibri" w:hAnsi="Calibri" w:cs="Calibri"/>
          <w:iCs/>
        </w:rPr>
        <w:t>At least annually</w:t>
      </w:r>
    </w:p>
    <w:p w14:paraId="52322634" w14:textId="77777777" w:rsidR="0062587A" w:rsidRDefault="0062587A" w:rsidP="0062587A">
      <w:pPr>
        <w:rPr>
          <w:rFonts w:ascii="Calibri" w:hAnsi="Calibri" w:cs="Calibri"/>
        </w:rPr>
      </w:pPr>
    </w:p>
    <w:p w14:paraId="68F0725A" w14:textId="77777777" w:rsidR="0062587A" w:rsidRDefault="0062587A" w:rsidP="0062587A">
      <w:pPr>
        <w:rPr>
          <w:rFonts w:ascii="Calibri" w:hAnsi="Calibri" w:cs="Calibri"/>
        </w:rPr>
      </w:pPr>
    </w:p>
    <w:p w14:paraId="6B5FE240" w14:textId="77777777" w:rsidR="0062587A" w:rsidRDefault="0062587A" w:rsidP="0062587A">
      <w:pPr>
        <w:rPr>
          <w:rFonts w:ascii="Calibri" w:hAnsi="Calibri" w:cs="Calibri"/>
          <w:b/>
          <w:bCs/>
        </w:rPr>
      </w:pPr>
      <w:r>
        <w:rPr>
          <w:rFonts w:ascii="Calibri" w:hAnsi="Calibri" w:cs="Calibri"/>
          <w:b/>
          <w:bCs/>
        </w:rPr>
        <w:t>ARTICLE VI—LEADERSHIP</w:t>
      </w:r>
    </w:p>
    <w:p w14:paraId="58779F3E" w14:textId="77777777" w:rsidR="0062587A" w:rsidRDefault="0062587A" w:rsidP="0062587A">
      <w:pPr>
        <w:rPr>
          <w:rFonts w:ascii="Calibri" w:hAnsi="Calibri" w:cs="Calibri"/>
          <w:b/>
          <w:bCs/>
        </w:rPr>
      </w:pPr>
    </w:p>
    <w:p w14:paraId="0025003E" w14:textId="77777777" w:rsidR="0062587A" w:rsidRDefault="0062587A" w:rsidP="0062587A">
      <w:pPr>
        <w:rPr>
          <w:rFonts w:ascii="Calibri" w:hAnsi="Calibri" w:cs="Calibri"/>
          <w:i/>
          <w:iCs/>
        </w:rPr>
      </w:pPr>
      <w:r>
        <w:rPr>
          <w:rFonts w:ascii="Calibri" w:hAnsi="Calibri" w:cs="Calibri"/>
          <w:b/>
          <w:bCs/>
        </w:rPr>
        <w:t>SECTION 1. Leaders (Officers)</w:t>
      </w:r>
    </w:p>
    <w:p w14:paraId="26870186" w14:textId="77777777" w:rsidR="0062587A" w:rsidRDefault="0062587A" w:rsidP="0062587A">
      <w:pPr>
        <w:rPr>
          <w:rFonts w:ascii="Calibri" w:hAnsi="Calibri" w:cs="Calibri"/>
        </w:rPr>
      </w:pPr>
      <w:r>
        <w:rPr>
          <w:rFonts w:ascii="Calibri" w:hAnsi="Calibri" w:cs="Calibri"/>
          <w:iCs/>
        </w:rPr>
        <w:t>This unit shall have [names of leadership positions], elected for a term of one year with one reelection.</w:t>
      </w:r>
    </w:p>
    <w:p w14:paraId="24523199" w14:textId="77777777" w:rsidR="0062587A" w:rsidRDefault="0062587A" w:rsidP="0062587A">
      <w:pPr>
        <w:rPr>
          <w:rFonts w:ascii="Calibri" w:hAnsi="Calibri" w:cs="Calibri"/>
        </w:rPr>
      </w:pPr>
    </w:p>
    <w:p w14:paraId="00457A20" w14:textId="77777777" w:rsidR="0062587A" w:rsidRDefault="0062587A" w:rsidP="0062587A">
      <w:pPr>
        <w:rPr>
          <w:rFonts w:ascii="Calibri" w:hAnsi="Calibri" w:cs="Calibri"/>
          <w:b/>
          <w:bCs/>
        </w:rPr>
      </w:pPr>
      <w:r>
        <w:rPr>
          <w:rFonts w:ascii="Calibri" w:hAnsi="Calibri" w:cs="Calibri"/>
          <w:b/>
          <w:bCs/>
        </w:rPr>
        <w:t>SECTION 2. Duties of Leaders (Officers)</w:t>
      </w:r>
    </w:p>
    <w:p w14:paraId="046AD24E" w14:textId="77777777" w:rsidR="0062587A" w:rsidRDefault="0062587A" w:rsidP="0062587A">
      <w:pPr>
        <w:rPr>
          <w:rFonts w:ascii="Calibri" w:hAnsi="Calibri" w:cs="Calibri"/>
          <w:b/>
          <w:bCs/>
        </w:rPr>
      </w:pPr>
    </w:p>
    <w:p w14:paraId="1112A20D" w14:textId="77777777" w:rsidR="0062587A" w:rsidRDefault="0062587A" w:rsidP="0062587A">
      <w:pPr>
        <w:rPr>
          <w:rFonts w:ascii="Calibri" w:hAnsi="Calibri" w:cs="Calibri"/>
          <w:b/>
          <w:bCs/>
          <w:i/>
          <w:iCs/>
        </w:rPr>
      </w:pPr>
      <w:r>
        <w:rPr>
          <w:rFonts w:ascii="Calibri" w:hAnsi="Calibri" w:cs="Calibri"/>
          <w:b/>
          <w:bCs/>
        </w:rPr>
        <w:t>SECTION 3. Duties of Unit (Board) (Coordinating Committee) (Coordinating Council)</w:t>
      </w:r>
    </w:p>
    <w:p w14:paraId="12DF98EA" w14:textId="77777777" w:rsidR="0062587A" w:rsidRDefault="0062587A" w:rsidP="0062587A">
      <w:pPr>
        <w:rPr>
          <w:rFonts w:ascii="Calibri" w:hAnsi="Calibri" w:cs="Calibri"/>
          <w:b/>
          <w:bCs/>
        </w:rPr>
      </w:pPr>
    </w:p>
    <w:p w14:paraId="26FA018B" w14:textId="77777777" w:rsidR="0062587A" w:rsidRDefault="0062587A" w:rsidP="0062587A">
      <w:pPr>
        <w:rPr>
          <w:rFonts w:ascii="Calibri" w:hAnsi="Calibri" w:cs="Calibri"/>
          <w:b/>
          <w:bCs/>
        </w:rPr>
      </w:pPr>
    </w:p>
    <w:p w14:paraId="6019F9FD" w14:textId="77777777" w:rsidR="0062587A" w:rsidRDefault="0062587A" w:rsidP="0062587A">
      <w:pPr>
        <w:rPr>
          <w:rFonts w:ascii="Calibri" w:hAnsi="Calibri" w:cs="Calibri"/>
          <w:b/>
          <w:bCs/>
        </w:rPr>
      </w:pPr>
      <w:r>
        <w:rPr>
          <w:rFonts w:ascii="Calibri" w:hAnsi="Calibri" w:cs="Calibri"/>
          <w:b/>
          <w:bCs/>
        </w:rPr>
        <w:t>ARTICLE VII—PLANNING</w:t>
      </w:r>
    </w:p>
    <w:p w14:paraId="5F9841DA" w14:textId="77777777" w:rsidR="0062587A" w:rsidRDefault="0062587A" w:rsidP="0062587A">
      <w:pPr>
        <w:rPr>
          <w:rFonts w:ascii="Calibri" w:hAnsi="Calibri" w:cs="Calibri"/>
          <w:b/>
          <w:bCs/>
        </w:rPr>
      </w:pPr>
    </w:p>
    <w:p w14:paraId="6F232FBE" w14:textId="77777777" w:rsidR="0062587A" w:rsidRDefault="0062587A" w:rsidP="0062587A">
      <w:pPr>
        <w:rPr>
          <w:rFonts w:ascii="Calibri" w:hAnsi="Calibri" w:cs="Calibri"/>
          <w:u w:val="single"/>
        </w:rPr>
      </w:pPr>
      <w:r>
        <w:rPr>
          <w:rFonts w:ascii="Calibri" w:hAnsi="Calibri" w:cs="Calibri"/>
          <w:b/>
          <w:bCs/>
        </w:rPr>
        <w:t>SECTION 1. Program Areas and Goals</w:t>
      </w:r>
    </w:p>
    <w:p w14:paraId="33EB8D47" w14:textId="77777777" w:rsidR="0062587A" w:rsidRDefault="0062587A" w:rsidP="0062587A">
      <w:pPr>
        <w:rPr>
          <w:rFonts w:ascii="Calibri" w:hAnsi="Calibri" w:cs="Calibri"/>
        </w:rPr>
      </w:pPr>
      <w:r>
        <w:rPr>
          <w:rFonts w:ascii="Calibri" w:hAnsi="Calibri" w:cs="Calibri"/>
          <w:iCs/>
        </w:rPr>
        <w:t>This unit shall engage in planning, giving attention to the program areas and goals established by Women of the ELCA.</w:t>
      </w:r>
    </w:p>
    <w:p w14:paraId="6E979D01" w14:textId="77777777" w:rsidR="0062587A" w:rsidRDefault="0062587A" w:rsidP="0062587A">
      <w:pPr>
        <w:rPr>
          <w:rFonts w:ascii="Calibri" w:hAnsi="Calibri" w:cs="Calibri"/>
        </w:rPr>
      </w:pPr>
    </w:p>
    <w:p w14:paraId="496F22C1" w14:textId="77777777" w:rsidR="0062587A" w:rsidRDefault="0062587A" w:rsidP="0062587A">
      <w:pPr>
        <w:rPr>
          <w:rFonts w:ascii="Calibri" w:hAnsi="Calibri" w:cs="Calibri"/>
        </w:rPr>
      </w:pPr>
      <w:r>
        <w:rPr>
          <w:rFonts w:ascii="Calibri" w:hAnsi="Calibri" w:cs="Calibri"/>
          <w:b/>
          <w:bCs/>
        </w:rPr>
        <w:t>SECTION 2. Program Planning</w:t>
      </w:r>
    </w:p>
    <w:p w14:paraId="47951576" w14:textId="77777777" w:rsidR="0062587A" w:rsidRDefault="0062587A" w:rsidP="0062587A">
      <w:pPr>
        <w:rPr>
          <w:rFonts w:ascii="Calibri" w:hAnsi="Calibri" w:cs="Calibri"/>
          <w:iCs/>
        </w:rPr>
      </w:pPr>
      <w:r>
        <w:rPr>
          <w:rFonts w:ascii="Calibri" w:hAnsi="Calibri" w:cs="Calibri"/>
          <w:iCs/>
        </w:rPr>
        <w:t>The unit (board) (coordinating committee) (coordinating council) shall be responsible for the total program planning for the unit.</w:t>
      </w:r>
    </w:p>
    <w:p w14:paraId="3D65376B" w14:textId="77777777" w:rsidR="0062587A" w:rsidRDefault="0062587A" w:rsidP="0062587A">
      <w:pPr>
        <w:rPr>
          <w:rFonts w:ascii="Calibri" w:hAnsi="Calibri" w:cs="Calibri"/>
        </w:rPr>
      </w:pPr>
    </w:p>
    <w:p w14:paraId="6F0BDEC2" w14:textId="77777777" w:rsidR="0062587A" w:rsidRDefault="0062587A" w:rsidP="0062587A">
      <w:pPr>
        <w:rPr>
          <w:rFonts w:ascii="Calibri" w:hAnsi="Calibri" w:cs="Calibri"/>
        </w:rPr>
      </w:pPr>
    </w:p>
    <w:p w14:paraId="356D9EFB" w14:textId="77777777" w:rsidR="0062587A" w:rsidRDefault="0062587A" w:rsidP="0062587A">
      <w:pPr>
        <w:rPr>
          <w:rFonts w:ascii="Calibri" w:hAnsi="Calibri" w:cs="Calibri"/>
          <w:b/>
          <w:bCs/>
        </w:rPr>
      </w:pPr>
      <w:r>
        <w:rPr>
          <w:rFonts w:ascii="Calibri" w:hAnsi="Calibri" w:cs="Calibri"/>
          <w:b/>
          <w:bCs/>
        </w:rPr>
        <w:t>ARTICLE VIII—NOMINATIONS AND ELECTIONS</w:t>
      </w:r>
    </w:p>
    <w:p w14:paraId="4978C93E" w14:textId="77777777" w:rsidR="0062587A" w:rsidRDefault="0062587A" w:rsidP="0062587A">
      <w:pPr>
        <w:rPr>
          <w:rFonts w:ascii="Calibri" w:hAnsi="Calibri" w:cs="Calibri"/>
          <w:b/>
          <w:bCs/>
        </w:rPr>
      </w:pPr>
    </w:p>
    <w:p w14:paraId="39CD22FF" w14:textId="77777777" w:rsidR="0062587A" w:rsidRDefault="0062587A" w:rsidP="0062587A">
      <w:pPr>
        <w:rPr>
          <w:rFonts w:ascii="Calibri" w:hAnsi="Calibri" w:cs="Calibri"/>
        </w:rPr>
      </w:pPr>
      <w:r>
        <w:rPr>
          <w:rFonts w:ascii="Calibri" w:hAnsi="Calibri" w:cs="Calibri"/>
          <w:b/>
          <w:bCs/>
        </w:rPr>
        <w:t>SECTION 1. Nominating Committee</w:t>
      </w:r>
    </w:p>
    <w:p w14:paraId="0DC45174" w14:textId="77777777" w:rsidR="0062587A" w:rsidRDefault="0062587A" w:rsidP="0062587A">
      <w:pPr>
        <w:rPr>
          <w:rFonts w:ascii="Calibri" w:hAnsi="Calibri" w:cs="Calibri"/>
        </w:rPr>
      </w:pPr>
      <w:r>
        <w:rPr>
          <w:rFonts w:ascii="Calibri" w:hAnsi="Calibri" w:cs="Calibri"/>
          <w:iCs/>
        </w:rPr>
        <w:t>There shall be a Nominating Committee of at least three persons to present nominees for [names of leadership positions] for election by this unit.</w:t>
      </w:r>
    </w:p>
    <w:p w14:paraId="3F758730" w14:textId="77777777" w:rsidR="0062587A" w:rsidRDefault="0062587A" w:rsidP="0062587A">
      <w:pPr>
        <w:rPr>
          <w:rFonts w:ascii="Calibri" w:hAnsi="Calibri" w:cs="Calibri"/>
        </w:rPr>
      </w:pPr>
    </w:p>
    <w:p w14:paraId="1AD0112F" w14:textId="77777777" w:rsidR="0062587A" w:rsidRDefault="0062587A" w:rsidP="0062587A">
      <w:pPr>
        <w:rPr>
          <w:rFonts w:ascii="Calibri" w:hAnsi="Calibri" w:cs="Calibri"/>
          <w:b/>
          <w:bCs/>
        </w:rPr>
      </w:pPr>
      <w:r>
        <w:rPr>
          <w:rFonts w:ascii="Calibri" w:hAnsi="Calibri" w:cs="Calibri"/>
          <w:b/>
          <w:bCs/>
        </w:rPr>
        <w:t>SECTION 2. Elections</w:t>
      </w:r>
    </w:p>
    <w:p w14:paraId="3B2FFC42" w14:textId="77777777" w:rsidR="0062587A" w:rsidRDefault="0062587A" w:rsidP="0062587A">
      <w:pPr>
        <w:rPr>
          <w:rFonts w:ascii="Calibri" w:hAnsi="Calibri" w:cs="Calibri"/>
        </w:rPr>
      </w:pPr>
      <w:r>
        <w:rPr>
          <w:rFonts w:ascii="Calibri" w:hAnsi="Calibri" w:cs="Calibri"/>
          <w:iCs/>
        </w:rPr>
        <w:t>All elections shall be for a term of one year with one reelection.</w:t>
      </w:r>
    </w:p>
    <w:p w14:paraId="3AED550E" w14:textId="77777777" w:rsidR="0062587A" w:rsidRDefault="0062587A" w:rsidP="0062587A">
      <w:pPr>
        <w:rPr>
          <w:rFonts w:ascii="Calibri" w:hAnsi="Calibri" w:cs="Calibri"/>
          <w:b/>
          <w:bCs/>
        </w:rPr>
      </w:pPr>
    </w:p>
    <w:p w14:paraId="3DE4D533" w14:textId="77777777" w:rsidR="0062587A" w:rsidRDefault="0062587A" w:rsidP="0062587A">
      <w:pPr>
        <w:rPr>
          <w:rFonts w:ascii="Calibri" w:hAnsi="Calibri" w:cs="Calibri"/>
          <w:b/>
          <w:bCs/>
        </w:rPr>
      </w:pPr>
    </w:p>
    <w:p w14:paraId="0ED3DA93" w14:textId="77777777" w:rsidR="0062587A" w:rsidRDefault="0062587A" w:rsidP="0062587A">
      <w:pPr>
        <w:rPr>
          <w:rFonts w:ascii="Calibri" w:hAnsi="Calibri" w:cs="Calibri"/>
          <w:b/>
          <w:bCs/>
        </w:rPr>
      </w:pPr>
      <w:r>
        <w:rPr>
          <w:rFonts w:ascii="Calibri" w:hAnsi="Calibri" w:cs="Calibri"/>
          <w:b/>
          <w:bCs/>
        </w:rPr>
        <w:t>ARTICLE IX—FINANCE</w:t>
      </w:r>
    </w:p>
    <w:p w14:paraId="7074F318" w14:textId="77777777" w:rsidR="0062587A" w:rsidRDefault="0062587A" w:rsidP="0062587A">
      <w:pPr>
        <w:rPr>
          <w:rFonts w:ascii="Calibri" w:hAnsi="Calibri" w:cs="Calibri"/>
          <w:b/>
          <w:bCs/>
        </w:rPr>
      </w:pPr>
    </w:p>
    <w:p w14:paraId="519EDAAD" w14:textId="77777777" w:rsidR="0062587A" w:rsidRDefault="0062587A" w:rsidP="0062587A">
      <w:pPr>
        <w:rPr>
          <w:rFonts w:ascii="Calibri" w:hAnsi="Calibri" w:cs="Calibri"/>
        </w:rPr>
      </w:pPr>
      <w:r>
        <w:rPr>
          <w:rFonts w:ascii="Calibri" w:hAnsi="Calibri" w:cs="Calibri"/>
          <w:b/>
          <w:bCs/>
        </w:rPr>
        <w:t>SECTION 1. Fiscal Year</w:t>
      </w:r>
    </w:p>
    <w:p w14:paraId="5637FB88" w14:textId="77777777" w:rsidR="0062587A" w:rsidRDefault="0062587A" w:rsidP="0062587A">
      <w:pPr>
        <w:rPr>
          <w:rFonts w:ascii="Calibri" w:hAnsi="Calibri" w:cs="Calibri"/>
          <w:b/>
        </w:rPr>
      </w:pPr>
      <w:r>
        <w:rPr>
          <w:rFonts w:ascii="Calibri" w:hAnsi="Calibri" w:cs="Calibri"/>
          <w:b/>
        </w:rPr>
        <w:t>The fiscal year and the budget year for this unit shall be determined by this unit.</w:t>
      </w:r>
    </w:p>
    <w:p w14:paraId="3CB984B2" w14:textId="77777777" w:rsidR="0062587A" w:rsidRDefault="0062587A" w:rsidP="0062587A">
      <w:pPr>
        <w:rPr>
          <w:rFonts w:ascii="Calibri" w:hAnsi="Calibri" w:cs="Calibri"/>
          <w:b/>
          <w:bCs/>
        </w:rPr>
      </w:pPr>
    </w:p>
    <w:p w14:paraId="342476E8" w14:textId="77777777" w:rsidR="0062587A" w:rsidRDefault="0062587A" w:rsidP="0062587A">
      <w:pPr>
        <w:rPr>
          <w:rFonts w:ascii="Calibri" w:hAnsi="Calibri" w:cs="Calibri"/>
        </w:rPr>
      </w:pPr>
      <w:r>
        <w:rPr>
          <w:rFonts w:ascii="Calibri" w:hAnsi="Calibri" w:cs="Calibri"/>
          <w:b/>
          <w:bCs/>
        </w:rPr>
        <w:t>SECTION 2. Administration</w:t>
      </w:r>
    </w:p>
    <w:p w14:paraId="75F27EBD" w14:textId="77777777" w:rsidR="0062587A" w:rsidRDefault="0062587A" w:rsidP="0062587A">
      <w:pPr>
        <w:rPr>
          <w:rFonts w:ascii="Calibri" w:hAnsi="Calibri" w:cs="Calibri"/>
          <w:b/>
        </w:rPr>
      </w:pPr>
      <w:r>
        <w:rPr>
          <w:rFonts w:ascii="Calibri" w:hAnsi="Calibri" w:cs="Calibri"/>
          <w:b/>
        </w:rPr>
        <w:t>This unit shall develop and administer its own financial plan or budget that shall reflect support for the total program of Women of the ELCA.</w:t>
      </w:r>
    </w:p>
    <w:p w14:paraId="72F51E68" w14:textId="77777777" w:rsidR="0062587A" w:rsidRDefault="0062587A" w:rsidP="0062587A">
      <w:pPr>
        <w:rPr>
          <w:rFonts w:ascii="Calibri" w:hAnsi="Calibri" w:cs="Calibri"/>
          <w:b/>
          <w:bCs/>
        </w:rPr>
      </w:pPr>
    </w:p>
    <w:p w14:paraId="409C5E76" w14:textId="77777777" w:rsidR="0062587A" w:rsidRDefault="0062587A" w:rsidP="0062587A">
      <w:pPr>
        <w:rPr>
          <w:rFonts w:ascii="Calibri" w:hAnsi="Calibri" w:cs="Calibri"/>
        </w:rPr>
      </w:pPr>
      <w:r>
        <w:rPr>
          <w:rFonts w:ascii="Calibri" w:hAnsi="Calibri" w:cs="Calibri"/>
          <w:b/>
          <w:bCs/>
        </w:rPr>
        <w:t>SECTION 3. Transmittal</w:t>
      </w:r>
    </w:p>
    <w:p w14:paraId="49E0B73F" w14:textId="77777777" w:rsidR="0062587A" w:rsidRDefault="0062587A" w:rsidP="0062587A">
      <w:pPr>
        <w:rPr>
          <w:rFonts w:ascii="Calibri" w:hAnsi="Calibri" w:cs="Calibri"/>
          <w:b/>
        </w:rPr>
      </w:pPr>
      <w:r>
        <w:rPr>
          <w:rFonts w:ascii="Calibri" w:hAnsi="Calibri" w:cs="Calibri"/>
          <w:b/>
        </w:rPr>
        <w:t>This unit shall transmit funds regularly in accordance with established procedures.</w:t>
      </w:r>
    </w:p>
    <w:p w14:paraId="4CE2D8AF" w14:textId="77777777" w:rsidR="0062587A" w:rsidRDefault="0062587A" w:rsidP="0062587A">
      <w:pPr>
        <w:rPr>
          <w:rFonts w:ascii="Calibri" w:hAnsi="Calibri" w:cs="Calibri"/>
          <w:b/>
        </w:rPr>
      </w:pPr>
    </w:p>
    <w:p w14:paraId="359F8186" w14:textId="77777777" w:rsidR="0062587A" w:rsidRDefault="0062587A" w:rsidP="0062587A">
      <w:pPr>
        <w:rPr>
          <w:rFonts w:ascii="Calibri" w:hAnsi="Calibri" w:cs="Calibri"/>
        </w:rPr>
      </w:pPr>
      <w:r>
        <w:rPr>
          <w:rFonts w:ascii="Calibri" w:hAnsi="Calibri" w:cs="Calibri"/>
          <w:b/>
          <w:bCs/>
        </w:rPr>
        <w:t>SECTION 4. Reports</w:t>
      </w:r>
    </w:p>
    <w:p w14:paraId="4338C440" w14:textId="77777777" w:rsidR="0062587A" w:rsidRDefault="0062587A" w:rsidP="0062587A">
      <w:pPr>
        <w:rPr>
          <w:rFonts w:ascii="Calibri" w:hAnsi="Calibri" w:cs="Calibri"/>
          <w:b/>
        </w:rPr>
      </w:pPr>
      <w:r>
        <w:rPr>
          <w:rFonts w:ascii="Calibri" w:hAnsi="Calibri" w:cs="Calibri"/>
          <w:b/>
        </w:rPr>
        <w:t>This unit shall provide annual financial reports to participants.</w:t>
      </w:r>
    </w:p>
    <w:p w14:paraId="73CDAB88" w14:textId="77777777" w:rsidR="0062587A" w:rsidRDefault="0062587A" w:rsidP="0062587A">
      <w:pPr>
        <w:rPr>
          <w:rFonts w:ascii="Calibri" w:hAnsi="Calibri" w:cs="Calibri"/>
          <w:b/>
          <w:bCs/>
        </w:rPr>
      </w:pPr>
    </w:p>
    <w:p w14:paraId="343A69E8" w14:textId="77777777" w:rsidR="0062587A" w:rsidRDefault="0062587A" w:rsidP="0062587A">
      <w:pPr>
        <w:rPr>
          <w:rFonts w:ascii="Calibri" w:hAnsi="Calibri" w:cs="Calibri"/>
        </w:rPr>
      </w:pPr>
      <w:r>
        <w:rPr>
          <w:rFonts w:ascii="Calibri" w:hAnsi="Calibri" w:cs="Calibri"/>
          <w:b/>
          <w:bCs/>
        </w:rPr>
        <w:t>SECTION 5. Financial accountability</w:t>
      </w:r>
    </w:p>
    <w:p w14:paraId="3FFDB988" w14:textId="77777777" w:rsidR="0062587A" w:rsidRDefault="0062587A" w:rsidP="0062587A">
      <w:pPr>
        <w:rPr>
          <w:rFonts w:ascii="Calibri" w:hAnsi="Calibri" w:cs="Calibri"/>
          <w:b/>
        </w:rPr>
      </w:pPr>
      <w:r>
        <w:rPr>
          <w:rFonts w:ascii="Calibri" w:hAnsi="Calibri" w:cs="Calibri"/>
          <w:b/>
        </w:rPr>
        <w:t>An annual accounting compilation or review of this unit’s financial records shall be conducted by a financial review committee of the unit.</w:t>
      </w:r>
    </w:p>
    <w:p w14:paraId="03C35E7E" w14:textId="77777777" w:rsidR="0062587A" w:rsidRDefault="0062587A" w:rsidP="0062587A">
      <w:pPr>
        <w:rPr>
          <w:rFonts w:ascii="Calibri" w:hAnsi="Calibri" w:cs="Calibri"/>
        </w:rPr>
      </w:pPr>
    </w:p>
    <w:p w14:paraId="790CB135" w14:textId="77777777" w:rsidR="0062587A" w:rsidRDefault="0062587A" w:rsidP="0062587A">
      <w:pPr>
        <w:rPr>
          <w:rFonts w:ascii="Calibri" w:hAnsi="Calibri" w:cs="Calibri"/>
          <w:b/>
        </w:rPr>
      </w:pPr>
    </w:p>
    <w:p w14:paraId="76F72940" w14:textId="77777777" w:rsidR="0062587A" w:rsidRDefault="0062587A" w:rsidP="0062587A">
      <w:pPr>
        <w:rPr>
          <w:rFonts w:ascii="Calibri" w:hAnsi="Calibri" w:cs="Calibri"/>
          <w:b/>
        </w:rPr>
      </w:pPr>
      <w:r>
        <w:rPr>
          <w:rFonts w:ascii="Calibri" w:hAnsi="Calibri" w:cs="Calibri"/>
          <w:b/>
        </w:rPr>
        <w:t>ARTICLE X – DISSOLUTION CLAUSE</w:t>
      </w:r>
    </w:p>
    <w:p w14:paraId="02F664C7" w14:textId="77777777" w:rsidR="0062587A" w:rsidRDefault="0062587A" w:rsidP="0062587A">
      <w:pPr>
        <w:rPr>
          <w:rFonts w:ascii="Calibri" w:hAnsi="Calibri" w:cs="Calibri"/>
          <w:b/>
        </w:rPr>
      </w:pPr>
      <w:r>
        <w:rPr>
          <w:rFonts w:ascii="Calibri" w:hAnsi="Calibri" w:cs="Calibri"/>
          <w:b/>
        </w:rPr>
        <w:t>In the event of the dissolution of this congregational/intercongregational unit, any surplus property remaining after the payment of its debts shall be disposed of by transfer to the churchwide women’s organization or its successor provided that said organization is, at the time of dissolution, a qualified organization as described in section 501(c)(3) of the Internal Revenue Service Code of 1986 or comparable provision, and, if not, to the Evangelical Lutheran Church in America or its successor, and, if not, to one or more organizations so qualified in such proportions as the leadership of this unit shall determine.</w:t>
      </w:r>
    </w:p>
    <w:p w14:paraId="4184E8C1" w14:textId="77777777" w:rsidR="0062587A" w:rsidRDefault="0062587A" w:rsidP="0062587A">
      <w:pPr>
        <w:rPr>
          <w:rFonts w:ascii="Calibri" w:hAnsi="Calibri" w:cs="Calibri"/>
        </w:rPr>
      </w:pPr>
    </w:p>
    <w:p w14:paraId="22E21261" w14:textId="77777777" w:rsidR="0062587A" w:rsidRDefault="0062587A" w:rsidP="0062587A">
      <w:pPr>
        <w:rPr>
          <w:rFonts w:ascii="Calibri" w:hAnsi="Calibri" w:cs="Calibri"/>
          <w:b/>
          <w:bCs/>
        </w:rPr>
      </w:pPr>
    </w:p>
    <w:p w14:paraId="55E7CAAF" w14:textId="77777777" w:rsidR="0062587A" w:rsidRDefault="0062587A" w:rsidP="0062587A">
      <w:pPr>
        <w:rPr>
          <w:rFonts w:ascii="Calibri" w:hAnsi="Calibri" w:cs="Calibri"/>
          <w:b/>
          <w:bCs/>
        </w:rPr>
      </w:pPr>
      <w:r>
        <w:rPr>
          <w:rFonts w:ascii="Calibri" w:hAnsi="Calibri" w:cs="Calibri"/>
          <w:b/>
          <w:bCs/>
        </w:rPr>
        <w:t>ARTICLE XI—BYLAWS AND AMENDMENTS</w:t>
      </w:r>
    </w:p>
    <w:p w14:paraId="3857854D" w14:textId="77777777" w:rsidR="0062587A" w:rsidRDefault="0062587A" w:rsidP="0062587A">
      <w:pPr>
        <w:rPr>
          <w:rFonts w:ascii="Calibri" w:hAnsi="Calibri" w:cs="Calibri"/>
          <w:b/>
          <w:bCs/>
        </w:rPr>
      </w:pPr>
    </w:p>
    <w:p w14:paraId="10A199C4" w14:textId="77777777" w:rsidR="0062587A" w:rsidRDefault="0062587A" w:rsidP="0062587A">
      <w:pPr>
        <w:rPr>
          <w:rFonts w:ascii="Calibri" w:hAnsi="Calibri" w:cs="Calibri"/>
        </w:rPr>
      </w:pPr>
      <w:r>
        <w:rPr>
          <w:rFonts w:ascii="Calibri" w:hAnsi="Calibri" w:cs="Calibri"/>
          <w:b/>
          <w:bCs/>
        </w:rPr>
        <w:t>SECTION 1. Bylaws</w:t>
      </w:r>
    </w:p>
    <w:p w14:paraId="2294AFEC" w14:textId="77777777" w:rsidR="0062587A" w:rsidRDefault="0062587A" w:rsidP="0062587A">
      <w:pPr>
        <w:rPr>
          <w:rFonts w:ascii="Calibri" w:hAnsi="Calibri" w:cs="Calibri"/>
        </w:rPr>
      </w:pPr>
      <w:r>
        <w:rPr>
          <w:rFonts w:ascii="Calibri" w:hAnsi="Calibri" w:cs="Calibri"/>
        </w:rPr>
        <w:t>This unit may adopt bylaws not in conflict with this constitution by a majority vote, provided they have been presented in writing at the previous meeting.</w:t>
      </w:r>
    </w:p>
    <w:p w14:paraId="3D2DC1A8" w14:textId="77777777" w:rsidR="0062587A" w:rsidRDefault="0062587A" w:rsidP="0062587A">
      <w:pPr>
        <w:rPr>
          <w:rFonts w:ascii="Calibri" w:hAnsi="Calibri" w:cs="Calibri"/>
        </w:rPr>
      </w:pPr>
    </w:p>
    <w:p w14:paraId="1F6B2A77" w14:textId="77777777" w:rsidR="0062587A" w:rsidRDefault="0062587A" w:rsidP="0062587A">
      <w:pPr>
        <w:rPr>
          <w:rFonts w:ascii="Calibri" w:hAnsi="Calibri" w:cs="Calibri"/>
        </w:rPr>
      </w:pPr>
      <w:r>
        <w:rPr>
          <w:rFonts w:ascii="Calibri" w:hAnsi="Calibri" w:cs="Calibri"/>
          <w:b/>
          <w:bCs/>
        </w:rPr>
        <w:t>SECTION 2. Amendments</w:t>
      </w:r>
    </w:p>
    <w:p w14:paraId="6D48E84D" w14:textId="77777777" w:rsidR="0062587A" w:rsidRDefault="0062587A" w:rsidP="0062587A">
      <w:pPr>
        <w:tabs>
          <w:tab w:val="left" w:pos="-1440"/>
        </w:tabs>
        <w:ind w:left="1440" w:hanging="1440"/>
        <w:rPr>
          <w:rFonts w:ascii="Calibri" w:hAnsi="Calibri" w:cs="Calibri"/>
        </w:rPr>
      </w:pPr>
      <w:r>
        <w:rPr>
          <w:rFonts w:ascii="Calibri" w:hAnsi="Calibri" w:cs="Calibri"/>
        </w:rPr>
        <w:t>Item 1.</w:t>
      </w:r>
      <w:r>
        <w:rPr>
          <w:rFonts w:ascii="Calibri" w:hAnsi="Calibri" w:cs="Calibri"/>
        </w:rPr>
        <w:tab/>
      </w:r>
      <w:r>
        <w:rPr>
          <w:rFonts w:ascii="Calibri" w:hAnsi="Calibri" w:cs="Calibri"/>
        </w:rPr>
        <w:tab/>
        <w:t>This constitution may be amended at any regular business meeting or special meeting of this unit by a two</w:t>
      </w:r>
      <w:r>
        <w:rPr>
          <w:rFonts w:ascii="Calibri" w:hAnsi="Calibri" w:cs="Calibri"/>
        </w:rPr>
        <w:noBreakHyphen/>
        <w:t xml:space="preserve">thirds vote of the women present and </w:t>
      </w:r>
      <w:r>
        <w:rPr>
          <w:rFonts w:ascii="Calibri" w:hAnsi="Calibri" w:cs="Calibri"/>
        </w:rPr>
        <w:lastRenderedPageBreak/>
        <w:t>voting, provided the proposed amendment has been presented at the previous meeting and is consistent with the purpose of Women of the ELCA.</w:t>
      </w:r>
    </w:p>
    <w:p w14:paraId="2104C058" w14:textId="77777777" w:rsidR="0062587A" w:rsidRDefault="0062587A" w:rsidP="0062587A">
      <w:pPr>
        <w:tabs>
          <w:tab w:val="left" w:pos="-1440"/>
        </w:tabs>
        <w:ind w:left="1440" w:hanging="1440"/>
        <w:rPr>
          <w:rFonts w:ascii="Calibri" w:hAnsi="Calibri" w:cs="Calibri"/>
        </w:rPr>
      </w:pPr>
      <w:r>
        <w:rPr>
          <w:rFonts w:ascii="Calibri" w:hAnsi="Calibri" w:cs="Calibri"/>
        </w:rPr>
        <w:t>Item 2.</w:t>
      </w:r>
      <w:r>
        <w:rPr>
          <w:rFonts w:ascii="Calibri" w:hAnsi="Calibri" w:cs="Calibri"/>
        </w:rPr>
        <w:tab/>
      </w:r>
      <w:r>
        <w:rPr>
          <w:rFonts w:ascii="Calibri" w:hAnsi="Calibri" w:cs="Calibri"/>
        </w:rPr>
        <w:tab/>
        <w:t>Amendments to the bylaws may be adopted by the unit by a majority vote after having been presented at the previous meeting.</w:t>
      </w:r>
    </w:p>
    <w:p w14:paraId="4E53B8E0" w14:textId="77777777" w:rsidR="0062587A" w:rsidRDefault="0062587A" w:rsidP="0062587A">
      <w:pPr>
        <w:tabs>
          <w:tab w:val="left" w:pos="-1440"/>
        </w:tabs>
        <w:ind w:left="1440" w:hanging="1440"/>
        <w:rPr>
          <w:rFonts w:ascii="Calibri" w:hAnsi="Calibri" w:cs="Calibri"/>
        </w:rPr>
      </w:pPr>
    </w:p>
    <w:p w14:paraId="7CE83918" w14:textId="77777777" w:rsidR="0062587A" w:rsidRDefault="0062587A" w:rsidP="0062587A">
      <w:pPr>
        <w:tabs>
          <w:tab w:val="left" w:pos="-1440"/>
        </w:tabs>
        <w:ind w:left="1440" w:hanging="1440"/>
        <w:rPr>
          <w:rFonts w:ascii="Calibri" w:hAnsi="Calibri" w:cs="Calibri"/>
        </w:rPr>
      </w:pPr>
      <w:r>
        <w:rPr>
          <w:rFonts w:ascii="Calibri" w:hAnsi="Calibri" w:cs="Calibri"/>
        </w:rPr>
        <w:t>Item 3.</w:t>
      </w:r>
      <w:r>
        <w:rPr>
          <w:rFonts w:ascii="Calibri" w:hAnsi="Calibri" w:cs="Calibri"/>
        </w:rPr>
        <w:tab/>
      </w:r>
      <w:r>
        <w:rPr>
          <w:rFonts w:ascii="Calibri" w:hAnsi="Calibri" w:cs="Calibri"/>
        </w:rPr>
        <w:tab/>
        <w:t>Whenever the secretary of Women of the ELCA officially informs the congregational/intercongregational units that the Women of the ELCA Triennial Convention has amended the approved Model Constitution and Bylaws for Congregational/Intercongregational units, whether by setting out alternate clauses or otherwise, such provisions shall be introduced at once into this constitution and notice of this action shall be forwarded to the synodical president.</w:t>
      </w:r>
    </w:p>
    <w:p w14:paraId="73E3581C" w14:textId="77777777" w:rsidR="0062587A" w:rsidRDefault="0062587A" w:rsidP="0062587A">
      <w:pPr>
        <w:rPr>
          <w:rFonts w:ascii="Calibri" w:hAnsi="Calibri" w:cs="Calibri"/>
        </w:rPr>
      </w:pPr>
    </w:p>
    <w:p w14:paraId="73B816E4" w14:textId="77777777" w:rsidR="0062587A" w:rsidRDefault="0062587A" w:rsidP="0062587A">
      <w:pPr>
        <w:rPr>
          <w:rFonts w:ascii="Calibri" w:hAnsi="Calibri" w:cs="Calibri"/>
          <w:sz w:val="20"/>
          <w:szCs w:val="20"/>
        </w:rPr>
      </w:pPr>
    </w:p>
    <w:p w14:paraId="7853183E" w14:textId="77777777" w:rsidR="0062587A" w:rsidRDefault="0062587A" w:rsidP="0062587A">
      <w:pPr>
        <w:rPr>
          <w:rFonts w:ascii="Calibri" w:hAnsi="Calibri" w:cs="Calibri"/>
          <w:sz w:val="20"/>
          <w:szCs w:val="20"/>
        </w:rPr>
      </w:pPr>
    </w:p>
    <w:p w14:paraId="26D606A0" w14:textId="77777777" w:rsidR="0062587A" w:rsidRDefault="0062587A" w:rsidP="0062587A">
      <w:pPr>
        <w:rPr>
          <w:rFonts w:ascii="Calibri" w:hAnsi="Calibri" w:cs="Calibri"/>
          <w:sz w:val="20"/>
          <w:szCs w:val="20"/>
        </w:rPr>
      </w:pPr>
    </w:p>
    <w:p w14:paraId="5442D238" w14:textId="77777777" w:rsidR="0062587A" w:rsidRDefault="0062587A" w:rsidP="0062587A">
      <w:pPr>
        <w:rPr>
          <w:rFonts w:ascii="Calibri" w:hAnsi="Calibri" w:cs="Calibri"/>
          <w:sz w:val="20"/>
          <w:szCs w:val="20"/>
        </w:rPr>
      </w:pPr>
      <w:r>
        <w:rPr>
          <w:rFonts w:ascii="Calibri" w:hAnsi="Calibri" w:cs="Calibri"/>
          <w:sz w:val="20"/>
          <w:szCs w:val="20"/>
        </w:rPr>
        <w:t>Revised 2017</w:t>
      </w:r>
    </w:p>
    <w:p w14:paraId="22879021" w14:textId="77777777" w:rsidR="0021312A" w:rsidRPr="007664FF" w:rsidRDefault="0021312A" w:rsidP="0062587A">
      <w:pPr>
        <w:rPr>
          <w:rFonts w:ascii="Calibri" w:hAnsi="Calibri" w:cs="Calibri"/>
          <w:sz w:val="20"/>
          <w:szCs w:val="20"/>
        </w:rPr>
      </w:pPr>
    </w:p>
    <w:sectPr w:rsidR="0021312A" w:rsidRPr="007664FF" w:rsidSect="00EB2B59">
      <w:type w:val="continuous"/>
      <w:pgSz w:w="12240" w:h="15840"/>
      <w:pgMar w:top="1440" w:right="1440" w:bottom="720" w:left="1440" w:header="144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D466EA" w14:textId="77777777" w:rsidR="002A4357" w:rsidRDefault="002A4357">
      <w:r>
        <w:separator/>
      </w:r>
    </w:p>
  </w:endnote>
  <w:endnote w:type="continuationSeparator" w:id="0">
    <w:p w14:paraId="23FF8113" w14:textId="77777777" w:rsidR="002A4357" w:rsidRDefault="002A4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54D9D5" w14:textId="77777777" w:rsidR="0054243F" w:rsidRDefault="0054243F">
    <w:pPr>
      <w:spacing w:line="240" w:lineRule="exact"/>
    </w:pPr>
  </w:p>
  <w:p w14:paraId="03359B0C" w14:textId="6635A6B1" w:rsidR="0054243F" w:rsidRDefault="0054243F">
    <w:r>
      <w:rPr>
        <w:sz w:val="16"/>
        <w:szCs w:val="16"/>
      </w:rPr>
      <w:t>Congregational or Intercongregational Unit</w:t>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t xml:space="preserve">Page </w:t>
    </w:r>
    <w:r>
      <w:rPr>
        <w:rStyle w:val="PageNumber"/>
      </w:rPr>
      <w:fldChar w:fldCharType="begin"/>
    </w:r>
    <w:r>
      <w:rPr>
        <w:rStyle w:val="PageNumber"/>
      </w:rPr>
      <w:instrText xml:space="preserve"> PAGE </w:instrText>
    </w:r>
    <w:r>
      <w:rPr>
        <w:rStyle w:val="PageNumber"/>
      </w:rPr>
      <w:fldChar w:fldCharType="separate"/>
    </w:r>
    <w:r w:rsidR="00185539">
      <w:rPr>
        <w:rStyle w:val="PageNumber"/>
        <w:noProof/>
      </w:rPr>
      <w:t>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6AB3DC" w14:textId="77777777" w:rsidR="002A4357" w:rsidRDefault="002A4357">
      <w:r>
        <w:separator/>
      </w:r>
    </w:p>
  </w:footnote>
  <w:footnote w:type="continuationSeparator" w:id="0">
    <w:p w14:paraId="1F2CDDBB" w14:textId="77777777" w:rsidR="002A4357" w:rsidRDefault="002A435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endnote w:id="-1"/>
    <w:endnote w:id="0"/>
  </w:endnotePr>
  <w:compat>
    <w:suppressBottomSpacing/>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WwMDA2M7U0NDe3NDRT0lEKTi0uzszPAykwqQUAOgLUaSwAAAA="/>
  </w:docVars>
  <w:rsids>
    <w:rsidRoot w:val="00EB2B59"/>
    <w:rsid w:val="00140605"/>
    <w:rsid w:val="00141A9B"/>
    <w:rsid w:val="001458C4"/>
    <w:rsid w:val="00150372"/>
    <w:rsid w:val="00175697"/>
    <w:rsid w:val="00185539"/>
    <w:rsid w:val="001C04F6"/>
    <w:rsid w:val="0021312A"/>
    <w:rsid w:val="00217350"/>
    <w:rsid w:val="00264704"/>
    <w:rsid w:val="002A4357"/>
    <w:rsid w:val="0030547C"/>
    <w:rsid w:val="00323022"/>
    <w:rsid w:val="00362D52"/>
    <w:rsid w:val="003F193B"/>
    <w:rsid w:val="0041559A"/>
    <w:rsid w:val="0047524E"/>
    <w:rsid w:val="00482B65"/>
    <w:rsid w:val="00507FAA"/>
    <w:rsid w:val="0054243F"/>
    <w:rsid w:val="005C5F30"/>
    <w:rsid w:val="0062587A"/>
    <w:rsid w:val="00654008"/>
    <w:rsid w:val="0066012A"/>
    <w:rsid w:val="00717030"/>
    <w:rsid w:val="00736192"/>
    <w:rsid w:val="007664FF"/>
    <w:rsid w:val="007B0D08"/>
    <w:rsid w:val="007B6834"/>
    <w:rsid w:val="007E0ED3"/>
    <w:rsid w:val="008328B1"/>
    <w:rsid w:val="00836848"/>
    <w:rsid w:val="00841371"/>
    <w:rsid w:val="008D0FA7"/>
    <w:rsid w:val="009051E6"/>
    <w:rsid w:val="00A262A2"/>
    <w:rsid w:val="00A51F8C"/>
    <w:rsid w:val="00A8426B"/>
    <w:rsid w:val="00AB0536"/>
    <w:rsid w:val="00AB3762"/>
    <w:rsid w:val="00B21590"/>
    <w:rsid w:val="00B54816"/>
    <w:rsid w:val="00BE16A0"/>
    <w:rsid w:val="00C74C0C"/>
    <w:rsid w:val="00C8776F"/>
    <w:rsid w:val="00C915E9"/>
    <w:rsid w:val="00CA67A2"/>
    <w:rsid w:val="00CB6DE3"/>
    <w:rsid w:val="00CE0C16"/>
    <w:rsid w:val="00DE62D1"/>
    <w:rsid w:val="00E01058"/>
    <w:rsid w:val="00E54C7F"/>
    <w:rsid w:val="00EB2B59"/>
    <w:rsid w:val="00F22216"/>
    <w:rsid w:val="00F86E19"/>
    <w:rsid w:val="00FA4A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70F81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rsid w:val="00CB6DE3"/>
    <w:pPr>
      <w:tabs>
        <w:tab w:val="center" w:pos="4320"/>
        <w:tab w:val="right" w:pos="8640"/>
      </w:tabs>
    </w:pPr>
  </w:style>
  <w:style w:type="paragraph" w:styleId="Footer">
    <w:name w:val="footer"/>
    <w:basedOn w:val="Normal"/>
    <w:rsid w:val="00CB6DE3"/>
    <w:pPr>
      <w:tabs>
        <w:tab w:val="center" w:pos="4320"/>
        <w:tab w:val="right" w:pos="8640"/>
      </w:tabs>
    </w:pPr>
  </w:style>
  <w:style w:type="character" w:styleId="PageNumber">
    <w:name w:val="page number"/>
    <w:basedOn w:val="DefaultParagraphFont"/>
    <w:rsid w:val="00CB6DE3"/>
  </w:style>
  <w:style w:type="paragraph" w:styleId="BalloonText">
    <w:name w:val="Balloon Text"/>
    <w:basedOn w:val="Normal"/>
    <w:semiHidden/>
    <w:rsid w:val="00F22216"/>
    <w:rPr>
      <w:rFonts w:ascii="Tahoma" w:hAnsi="Tahoma" w:cs="Tahoma"/>
      <w:sz w:val="16"/>
      <w:szCs w:val="16"/>
    </w:rPr>
  </w:style>
  <w:style w:type="table" w:styleId="TableGrid">
    <w:name w:val="Table Grid"/>
    <w:basedOn w:val="TableNormal"/>
    <w:rsid w:val="00C74C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rsid w:val="00CB6DE3"/>
    <w:pPr>
      <w:tabs>
        <w:tab w:val="center" w:pos="4320"/>
        <w:tab w:val="right" w:pos="8640"/>
      </w:tabs>
    </w:pPr>
  </w:style>
  <w:style w:type="paragraph" w:styleId="Footer">
    <w:name w:val="footer"/>
    <w:basedOn w:val="Normal"/>
    <w:rsid w:val="00CB6DE3"/>
    <w:pPr>
      <w:tabs>
        <w:tab w:val="center" w:pos="4320"/>
        <w:tab w:val="right" w:pos="8640"/>
      </w:tabs>
    </w:pPr>
  </w:style>
  <w:style w:type="character" w:styleId="PageNumber">
    <w:name w:val="page number"/>
    <w:basedOn w:val="DefaultParagraphFont"/>
    <w:rsid w:val="00CB6DE3"/>
  </w:style>
  <w:style w:type="paragraph" w:styleId="BalloonText">
    <w:name w:val="Balloon Text"/>
    <w:basedOn w:val="Normal"/>
    <w:semiHidden/>
    <w:rsid w:val="00F22216"/>
    <w:rPr>
      <w:rFonts w:ascii="Tahoma" w:hAnsi="Tahoma" w:cs="Tahoma"/>
      <w:sz w:val="16"/>
      <w:szCs w:val="16"/>
    </w:rPr>
  </w:style>
  <w:style w:type="table" w:styleId="TableGrid">
    <w:name w:val="Table Grid"/>
    <w:basedOn w:val="TableNormal"/>
    <w:rsid w:val="00C74C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2636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056</Words>
  <Characters>602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Approved Model Constitution and Bylaws</vt:lpstr>
    </vt:vector>
  </TitlesOfParts>
  <Company>ELCA</Company>
  <LinksUpToDate>false</LinksUpToDate>
  <CharactersWithSpaces>70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ved Model Constitution and Bylaws</dc:title>
  <dc:creator>ELCA User</dc:creator>
  <cp:lastModifiedBy>Elizabeth B. Smiley</cp:lastModifiedBy>
  <cp:revision>2</cp:revision>
  <cp:lastPrinted>2014-10-06T16:16:00Z</cp:lastPrinted>
  <dcterms:created xsi:type="dcterms:W3CDTF">2019-03-26T17:01:00Z</dcterms:created>
  <dcterms:modified xsi:type="dcterms:W3CDTF">2019-03-26T17:01:00Z</dcterms:modified>
</cp:coreProperties>
</file>